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11F983E7" w:rsidP="0474E74C" w:rsidRDefault="11F983E7" w14:paraId="4AF445EA" w14:textId="7FF10EC5">
      <w:pPr>
        <w:pStyle w:val="Heading1"/>
        <w:numPr>
          <w:numId w:val="0"/>
        </w:numPr>
        <w:bidi w:val="0"/>
        <w:spacing w:before="480" w:beforeAutospacing="off" w:after="0" w:afterAutospacing="off" w:line="240" w:lineRule="auto"/>
        <w:ind w:left="0" w:right="0"/>
        <w:jc w:val="left"/>
        <w:rPr>
          <w:rFonts w:ascii="Arial" w:hAnsi="Arial" w:cs="Arial"/>
          <w:color w:val="auto"/>
        </w:rPr>
      </w:pPr>
      <w:r w:rsidRPr="0474E74C" w:rsidR="11F983E7">
        <w:rPr>
          <w:rFonts w:ascii="Arial" w:hAnsi="Arial" w:cs="Arial"/>
          <w:color w:val="auto"/>
        </w:rPr>
        <w:t xml:space="preserve">Prilog 7. </w:t>
      </w:r>
      <w:r w:rsidRPr="0474E74C" w:rsidR="10543269">
        <w:rPr>
          <w:rFonts w:ascii="Arial" w:hAnsi="Arial" w:cs="Arial"/>
          <w:color w:val="auto"/>
        </w:rPr>
        <w:t xml:space="preserve">Tehnička specifikacija: </w:t>
      </w:r>
      <w:r w:rsidRPr="0474E74C" w:rsidR="4934872F">
        <w:rPr>
          <w:rFonts w:ascii="Arial" w:hAnsi="Arial" w:cs="Arial"/>
          <w:color w:val="auto"/>
        </w:rPr>
        <w:t>Prijenosni set za streaming / snimanje / videokonferenciju</w:t>
      </w:r>
    </w:p>
    <w:p w:rsidR="0474E74C" w:rsidP="0474E74C" w:rsidRDefault="0474E74C" w14:paraId="2D1B390F" w14:textId="316229E2">
      <w:pPr>
        <w:pStyle w:val="Normal"/>
        <w:bidi w:val="0"/>
      </w:pPr>
    </w:p>
    <w:p w:rsidR="4934872F" w:rsidP="0474E74C" w:rsidRDefault="4934872F" w14:paraId="21AAF966" w14:textId="36F93A09">
      <w:pPr>
        <w:pStyle w:val="Naslov2"/>
        <w:bidi w:val="0"/>
        <w:rPr/>
      </w:pPr>
      <w:r w:rsidR="4934872F">
        <w:rPr/>
        <w:t>Opis predmeta nabave:</w:t>
      </w:r>
    </w:p>
    <w:p w:rsidR="0474E74C" w:rsidP="0474E74C" w:rsidRDefault="0474E74C" w14:paraId="5D94D8E7" w14:textId="49CBD538">
      <w:pPr>
        <w:pStyle w:val="Normal"/>
        <w:bidi w:val="0"/>
      </w:pPr>
    </w:p>
    <w:p w:rsidR="4E03A040" w:rsidP="0474E74C" w:rsidRDefault="4E03A040" w14:paraId="51DDFB8C" w14:textId="214DA41B">
      <w:pPr>
        <w:pStyle w:val="Normal"/>
        <w:bidi w:val="0"/>
      </w:pPr>
      <w:r w:rsidR="4E03A040">
        <w:rPr/>
        <w:t>Prijenosni set za potrebe snimanja predavanja, prijenosa predavanja uživo putem interneta ili provođenje videokonferencijskih sastanaka. Cilj seta je da bude mobilan</w:t>
      </w:r>
      <w:r w:rsidR="3B540F36">
        <w:rPr/>
        <w:t>, fleksibilan i jednostavan za korištenje.</w:t>
      </w:r>
    </w:p>
    <w:p w:rsidR="4200F5CB" w:rsidP="0474E74C" w:rsidRDefault="4200F5CB" w14:paraId="46BB9A7B" w14:textId="108E424F">
      <w:pPr>
        <w:pStyle w:val="Normal"/>
        <w:bidi w:val="0"/>
      </w:pPr>
      <w:r w:rsidR="4200F5CB">
        <w:rPr/>
        <w:t>Set se sastoji od komponenti navedenih u tablici tehničke specifikacije.</w:t>
      </w:r>
    </w:p>
    <w:p w:rsidR="0474E74C" w:rsidP="0474E74C" w:rsidRDefault="0474E74C" w14:paraId="3467A3DE" w14:textId="7861287E">
      <w:pPr>
        <w:pStyle w:val="Normal"/>
        <w:bidi w:val="0"/>
      </w:pPr>
    </w:p>
    <w:p w:rsidR="00A5676A" w:rsidP="0474E74C" w:rsidRDefault="00A5676A" w14:paraId="236A3AC8" w14:textId="5357143E">
      <w:pPr>
        <w:pStyle w:val="Naslov2"/>
        <w:bidi w:val="0"/>
        <w:rPr>
          <w:rFonts w:ascii="Arial" w:hAnsi="Arial" w:cs="Arial"/>
          <w:color w:val="auto"/>
        </w:rPr>
      </w:pPr>
      <w:r w:rsidR="00A5676A">
        <w:rPr/>
        <w:t>Tehnička specifikacija</w:t>
      </w:r>
      <w:r w:rsidR="72DABA5F">
        <w:rPr/>
        <w:t xml:space="preserve"> </w:t>
      </w:r>
    </w:p>
    <w:tbl>
      <w:tblPr>
        <w:tblStyle w:val="TableNormal"/>
        <w:tblW w:w="9225" w:type="dxa"/>
        <w:tblInd w:w="135" w:type="dxa"/>
        <w:tblLayout w:type="fixed"/>
        <w:tblLook w:val="0600" w:firstRow="0" w:lastRow="0" w:firstColumn="0" w:lastColumn="0" w:noHBand="1" w:noVBand="1"/>
      </w:tblPr>
      <w:tblGrid>
        <w:gridCol w:w="615"/>
        <w:gridCol w:w="3360"/>
        <w:gridCol w:w="2070"/>
        <w:gridCol w:w="1800"/>
        <w:gridCol w:w="1380"/>
      </w:tblGrid>
      <w:tr w:rsidR="3D4E2883" w:rsidTr="0474E74C" w14:paraId="206A3A64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00B0F0"/>
            <w:tcMar/>
            <w:vAlign w:val="bottom"/>
          </w:tcPr>
          <w:p w:rsidR="3D4E2883" w:rsidP="0474E74C" w:rsidRDefault="3D4E2883" w14:paraId="428B7232" w14:textId="3AD5A9C1">
            <w:pPr>
              <w:pStyle w:val="Heading1"/>
              <w:numPr>
                <w:numId w:val="0"/>
              </w:numPr>
              <w:spacing w:before="480" w:beforeAutospacing="off" w:after="0" w:afterAutospacing="off" w:line="240" w:lineRule="auto"/>
              <w:ind w:left="0" w:right="0"/>
              <w:jc w:val="left"/>
              <w:rPr>
                <w:rFonts w:ascii="Arial" w:hAnsi="Arial" w:cs="Arial"/>
                <w:color w:val="2E74B5" w:themeColor="accent1" w:themeTint="FF" w:themeShade="BF"/>
              </w:rPr>
            </w:pPr>
            <w:r w:rsidRPr="0474E74C" w:rsidR="458515EB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  <w:t xml:space="preserve">1. </w:t>
            </w:r>
            <w:r w:rsidRPr="0474E74C" w:rsidR="05F4C268">
              <w:rPr>
                <w:rFonts w:ascii="Arial" w:hAnsi="Arial" w:cs="Arial"/>
                <w:color w:val="auto"/>
              </w:rPr>
              <w:t>Prijenosni set za streaming / snimanje / videokonferenciju</w:t>
            </w:r>
          </w:p>
          <w:p w:rsidR="3D4E2883" w:rsidP="1B99B665" w:rsidRDefault="3D4E2883" w14:paraId="487C8A0D" w14:textId="68C172F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8"/>
                <w:szCs w:val="28"/>
                <w:lang w:val="hr"/>
              </w:rPr>
            </w:pPr>
          </w:p>
        </w:tc>
      </w:tr>
      <w:tr w:rsidR="3D4E2883" w:rsidTr="0474E74C" w14:paraId="504E82A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8B2EC9F" w14:textId="2A91511F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proizvođača:</w:t>
            </w:r>
          </w:p>
        </w:tc>
      </w:tr>
      <w:tr w:rsidR="3D4E2883" w:rsidTr="0474E74C" w14:paraId="32B60185">
        <w:trPr>
          <w:trHeight w:val="450"/>
        </w:trPr>
        <w:tc>
          <w:tcPr>
            <w:tcW w:w="9225" w:type="dxa"/>
            <w:gridSpan w:val="5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bottom"/>
          </w:tcPr>
          <w:p w:rsidR="3D4E2883" w:rsidP="3D4E2883" w:rsidRDefault="3D4E2883" w14:paraId="524D4FFC" w14:textId="2B3E5FB4">
            <w:pPr>
              <w:spacing w:line="276" w:lineRule="auto"/>
              <w:ind w:left="720" w:hanging="720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3D4E2883" w:rsidTr="0474E74C" w14:paraId="258B288F">
        <w:trPr>
          <w:trHeight w:val="114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4CF3EB" w14:textId="31335A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E5B9653" w14:textId="6A664D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450B37F" w14:textId="2CBA243D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3D4E2883" w:rsidP="3D4E2883" w:rsidRDefault="3D4E2883" w14:paraId="267EFC99" w14:textId="35D49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C29A7BA" w14:textId="34A98386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Bilješke, napomene, reference na tehničku dokumentaciju</w:t>
            </w:r>
          </w:p>
          <w:p w:rsidR="3D4E2883" w:rsidP="3D4E2883" w:rsidRDefault="3D4E2883" w14:paraId="26ACC724" w14:textId="0B1F3E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</w:tc>
        <w:tc>
          <w:tcPr>
            <w:tcW w:w="138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BA44B9B" w14:textId="750855CB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cjena</w:t>
            </w:r>
          </w:p>
          <w:p w:rsidR="3D4E2883" w:rsidP="3D4E2883" w:rsidRDefault="3D4E2883" w14:paraId="51105D87" w14:textId="0B967310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DA/NE)</w:t>
            </w:r>
          </w:p>
          <w:p w:rsidR="3D4E2883" w:rsidP="3D4E2883" w:rsidRDefault="3D4E2883" w14:paraId="35E1A9FA" w14:textId="29D8A227">
            <w:pPr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popunjava Naručitelj)</w:t>
            </w:r>
          </w:p>
        </w:tc>
      </w:tr>
      <w:tr w:rsidR="3D4E2883" w:rsidTr="0474E74C" w14:paraId="1A69FB1B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1B99B665" w:rsidRDefault="3D4E2883" w14:paraId="1FE3533B" w14:textId="313320FD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45462F7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PTZ </w:t>
            </w:r>
            <w:r w:rsidRPr="1B99B665" w:rsidR="2683F40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Kamera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0BAFBEB5" w14:textId="146374B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57048B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627C5BF" w14:textId="0F33FCB9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58515E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5BCC479" w14:textId="06408CA3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091234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inimalno 12 optički zoom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E6F300" w14:textId="20E8F87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8813DF" w14:textId="14FAEE1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6E92DC" w14:textId="625EA5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0391D6FA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D4013E" w14:textId="7E2DC779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0BF9291" w14:textId="66FAB562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D083F5F">
              <w:rPr>
                <w:rFonts w:ascii="Arial" w:hAnsi="Arial" w:eastAsia="Arial" w:cs="Arial"/>
                <w:sz w:val="20"/>
                <w:szCs w:val="20"/>
                <w:lang w:val="hr"/>
              </w:rPr>
              <w:t>Minimalna rezolucija Full HD(1080p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B5786C1" w14:textId="392C63C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A9B4D3" w14:textId="3187F16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441396B" w14:textId="5D0780C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1D5106F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FDA333" w14:textId="3AEE0B84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A0B7781" w14:textId="60F3167A">
            <w:pPr>
              <w:pStyle w:val="Normal"/>
              <w:spacing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0"/>
                <w:szCs w:val="20"/>
                <w:lang w:val="hr"/>
              </w:rPr>
            </w:pPr>
            <w:r w:rsidRPr="1B99B665" w:rsidR="1D2B76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0"/>
                <w:szCs w:val="20"/>
                <w:lang w:val="hr"/>
              </w:rPr>
              <w:t xml:space="preserve">1x </w:t>
            </w:r>
            <w:r w:rsidRPr="1B99B665" w:rsidR="1558D02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0"/>
                <w:szCs w:val="20"/>
                <w:lang w:val="hr"/>
              </w:rPr>
              <w:t>3G-SDI iz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80DF26" w14:textId="5BFAAD1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7C2D8C5" w14:textId="01C2C5D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139C05" w14:textId="523966A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86134ED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8F74F1" w14:textId="7E4B405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A0BDACA" w14:textId="0F8BC3BE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1B99B665" w:rsidR="513FF8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0"/>
                <w:szCs w:val="20"/>
                <w:lang w:val="hr"/>
              </w:rPr>
              <w:t xml:space="preserve">1x </w:t>
            </w:r>
            <w:r w:rsidRPr="1B99B665" w:rsidR="0F06AE3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0"/>
                <w:szCs w:val="20"/>
                <w:lang w:val="hr"/>
              </w:rPr>
              <w:t>LAN iz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135EA2" w14:textId="0AE5F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51DA3B" w14:textId="5B71137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057FE87" w14:textId="7B15D61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79CA84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51E7E8" w14:textId="68FD8360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F96CAF8" w14:textId="15B4BB85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98C915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HDMI iz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012017" w14:textId="2BE9BFC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38396C" w14:textId="7541ED0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5DD038" w14:textId="749F6BD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102ADDE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B692CB0" w14:textId="4C05179C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8854102" w14:textId="490F46B7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786E61F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RJ45 (IP network interface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4789C51" w14:textId="0365456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97B941" w14:textId="0AD00AB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314A757" w14:textId="7D53E3E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7FB8DC2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513C2A" w14:textId="449C3DE1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2D3DAE91" w:rsidRDefault="3D4E2883" w14:paraId="0A94698F" w14:textId="026E661C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2D3DAE91" w:rsidR="46DDC41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0"/>
                <w:szCs w:val="20"/>
                <w:u w:val="none"/>
                <w:lang w:val="hr-HR"/>
              </w:rPr>
              <w:t>1x 3-Pin XLR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CD6D5A" w14:textId="19C1823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241374" w14:textId="4A92A8E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12337D" w14:textId="537597C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2CAF1C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98760F4" w14:textId="3E3907A8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73FEA55" w14:textId="5D442818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C406365">
              <w:rPr>
                <w:rFonts w:ascii="Arial" w:hAnsi="Arial" w:eastAsia="Arial" w:cs="Arial"/>
                <w:sz w:val="20"/>
                <w:szCs w:val="20"/>
                <w:lang w:val="hr"/>
              </w:rPr>
              <w:t>1 x 3.5 mm audio u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4F8F90" w14:textId="17E68E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181D9D6" w14:textId="7D6D7A4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830454" w14:textId="55F9FDA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7219F3A9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3CB6628" w:rsidP="1B99B665" w:rsidRDefault="73CB6628" w14:paraId="2F9C9860" w14:textId="52A4697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73CB662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8CB0969" w:rsidP="1B99B665" w:rsidRDefault="68CB0969" w14:paraId="7C1FD2DD" w14:textId="33C64532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68CB0969">
              <w:rPr>
                <w:rFonts w:ascii="Arial" w:hAnsi="Arial" w:eastAsia="Arial" w:cs="Arial"/>
                <w:sz w:val="20"/>
                <w:szCs w:val="20"/>
                <w:lang w:val="hr"/>
              </w:rPr>
              <w:t>Komunikacijska sučelja: 1 x RS-232 ulaz (8-pin mini-DIN),1 x RS-232 izlaz(pass-through) (8-pin mini-DIN), 1 x RS-485 (2-pin Phoenix port), 1 x USB 2.0*RS-232 / RS-485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D5A8012" w14:textId="3C4E0D6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BECD11C" w14:textId="7744668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D5A2D98" w14:textId="7A9562C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1D45CCEB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C11CFA4" w:rsidP="1B99B665" w:rsidRDefault="7C11CFA4" w14:paraId="41BE98B6" w14:textId="13EED54C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7C11CFA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8CB0969" w:rsidP="1B99B665" w:rsidRDefault="68CB0969" w14:paraId="73BF8FC0" w14:textId="6EB47EC8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68CB0969">
              <w:rPr>
                <w:rFonts w:ascii="Arial" w:hAnsi="Arial" w:eastAsia="Arial" w:cs="Arial"/>
                <w:sz w:val="20"/>
                <w:szCs w:val="20"/>
                <w:lang w:val="hr"/>
              </w:rPr>
              <w:t>Protokoli: VISCA/Pelco-D/Pelco-P</w:t>
            </w:r>
          </w:p>
          <w:p w:rsidR="1B99B665" w:rsidP="1B99B665" w:rsidRDefault="1B99B665" w14:paraId="45BFC7BC" w14:textId="76E2C269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B1EA17D" w14:textId="08492D7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BEDD3AC" w14:textId="78D7CC4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09D6944" w14:textId="0AAC0DA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302D2F0B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AC1AD1" w:rsidP="1B99B665" w:rsidRDefault="42AC1AD1" w14:paraId="24D7F20C" w14:textId="19D0FB4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2AC1AD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AC1AD1" w:rsidP="1B99B665" w:rsidRDefault="42AC1AD1" w14:paraId="4578EB43" w14:textId="1FFE491F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2AC1AD1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NDI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C9BF942" w14:textId="50E094A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04264B1" w14:textId="26526D5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F50A2ED" w14:textId="00D7AAA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AFFC26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A9BE2A8" w:rsidP="1B99B665" w:rsidRDefault="1A9BE2A8" w14:paraId="6DE35CB7" w14:textId="76CC53BE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A9BE2A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1B99B665" w:rsidR="708E1C8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D1F2C9" w:rsidP="1B99B665" w:rsidRDefault="16D1F2C9" w14:paraId="74AF8256" w14:textId="65AD19AD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6D1F2C9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Po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F8CD0BF" w14:textId="46F4CF6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E3315C4" w14:textId="103D936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ACBB2B7" w14:textId="1523D8B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377E7BFD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A9BE2A8" w:rsidP="1B99B665" w:rsidRDefault="1A9BE2A8" w14:paraId="10020B3E" w14:textId="7A21895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A9BE2A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1B99B665" w:rsidR="1F3E9ED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D1F2C9" w:rsidP="1B99B665" w:rsidRDefault="16D1F2C9" w14:paraId="56192D3D" w14:textId="000420D8">
            <w:pPr>
              <w:pStyle w:val="Normal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1B99B665" w:rsidR="16D1F2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 xml:space="preserve">Podrška za </w:t>
            </w:r>
            <w:r w:rsidRPr="1B99B665" w:rsidR="233F40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>H.264 iH.265 (</w:t>
            </w:r>
            <w:r w:rsidRPr="1B99B665" w:rsidR="16D1F2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>RTMP &amp; RTSP IP</w:t>
            </w:r>
            <w:r w:rsidRPr="1B99B665" w:rsidR="4DD034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>)</w:t>
            </w:r>
            <w:r w:rsidRPr="1B99B665" w:rsidR="16D1F2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 xml:space="preserve"> prijenos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67A26D7" w14:textId="6CE3107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E38B390" w14:textId="0AF3CF5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A5259AA" w14:textId="1B75EF8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66C118A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FFEBA32" w14:textId="2D748416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C7D013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1B99B665" w:rsidR="6A564D2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1D92035" w14:textId="6E093FEA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868D86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PAN, TILT </w:t>
            </w:r>
            <w:r w:rsidRPr="1B99B665" w:rsidR="3C8A85F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funkcija</w:t>
            </w:r>
          </w:p>
          <w:p w:rsidR="3D4E2883" w:rsidP="1B99B665" w:rsidRDefault="3D4E2883" w14:paraId="68C3A208" w14:textId="2CD67BA1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01621C9" w14:textId="2427E7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1701853" w14:textId="0398EB5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FB9659D" w14:textId="04E59F3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430693D2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7ACA80C" w:rsidP="1B99B665" w:rsidRDefault="07ACA80C" w14:paraId="682E0E25" w14:textId="710875E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7ACA80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1B99B665" w:rsidR="0008060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BC9E422" w:rsidP="1B99B665" w:rsidRDefault="6BC9E422" w14:paraId="46CB9A8F" w14:textId="36176888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BC9E42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Daljinski upravljač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696CB1B" w14:textId="2B73370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8B119E6" w14:textId="04D166B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2963DF7" w14:textId="476A1DE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3CD0F8F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C3D0FE0" w:rsidP="1B99B665" w:rsidRDefault="0C3D0FE0" w14:paraId="0A57F3F2" w14:textId="42FE8BE8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C3D0FE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  <w:r w:rsidRPr="1B99B665" w:rsidR="27AC533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BC9E422" w:rsidP="1B99B665" w:rsidRDefault="6BC9E422" w14:paraId="337E8AEF" w14:textId="2E111F2C">
            <w:pPr>
              <w:pStyle w:val="Normal"/>
              <w:spacing w:line="276" w:lineRule="auto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1B99B665" w:rsidR="6BC9E42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Napajanje </w:t>
            </w:r>
            <w:r w:rsidRPr="1B99B665" w:rsidR="6BC9E4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A3C39"/>
                <w:sz w:val="20"/>
                <w:szCs w:val="20"/>
                <w:lang w:val="hr"/>
              </w:rPr>
              <w:t>12VDC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78A2F8E" w14:textId="5DB4575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0FB2342" w14:textId="5C88F54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2A5DA6" w14:textId="057E051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37FE7808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1B99B665" w:rsidRDefault="3D4E2883" w14:paraId="6E9EBC17" w14:textId="15B4DC2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1B99B665" w:rsidR="2D47D10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Kontroler za PTZ kamere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3EFE6673" w14:textId="38192717">
            <w:pPr>
              <w:spacing w:line="276" w:lineRule="auto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28D07EF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8C520C5" w14:textId="243C82C8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7A39B44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3D2DB5D" w14:textId="7B935D2B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8814A5F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VISCA, Pelco-D, and Pelco-P protokole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792321C" w14:textId="6CA8B7F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ABC0BE" w14:textId="5255A89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0D50527" w14:textId="2DB573E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3EFEC14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CD5F203" w14:textId="72A9F797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28B245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2969B46" w14:textId="2F895BBB">
            <w:pPr>
              <w:pStyle w:val="Normal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1B99B665" w:rsidR="57DD4B7C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Kontrola putem </w:t>
            </w:r>
            <w:r w:rsidRPr="1B99B665" w:rsidR="57DD4B7C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"/>
              </w:rPr>
              <w:t>RS-232, RS-422, and RS-485 sučelj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5A2CF1B" w14:textId="7237479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2E9E65C" w14:textId="7E60229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D8E6AF5" w14:textId="0CF3A8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308FB84D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E650BA8" w14:textId="7E88983B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959806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70B73E4" w14:textId="2EC89FC3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83BB4B">
              <w:rPr>
                <w:rFonts w:ascii="Arial" w:hAnsi="Arial" w:eastAsia="Arial" w:cs="Arial"/>
                <w:sz w:val="20"/>
                <w:szCs w:val="20"/>
                <w:lang w:val="hr"/>
              </w:rPr>
              <w:t>Joystick kontroler sa 3 osi i ''twist'' kontrolom zoomiranj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A9880E7" w14:textId="5C919C9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B1C1E00" w14:textId="048164B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94B44E" w14:textId="44CE7F6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3FCB8363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D19ECC1" w14:textId="0D93E600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01B133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5FF4739" w14:textId="3D9C5156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60FF1BE9">
              <w:rPr>
                <w:rFonts w:ascii="Arial" w:hAnsi="Arial" w:eastAsia="Arial" w:cs="Arial"/>
                <w:sz w:val="20"/>
                <w:szCs w:val="20"/>
                <w:lang w:val="hr"/>
              </w:rPr>
              <w:t>LCD ekran za prikaz menij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22DAA73" w14:textId="1C79750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37447B5" w14:textId="2D47EF6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BAAB39D" w14:textId="64A13AF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D9FDDA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C988269" w14:textId="095C1717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821C5C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85E7501" w14:textId="4190203F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5A46C271">
              <w:rPr>
                <w:rFonts w:ascii="Arial" w:hAnsi="Arial" w:eastAsia="Arial" w:cs="Arial"/>
                <w:sz w:val="20"/>
                <w:szCs w:val="20"/>
                <w:lang w:val="hr"/>
              </w:rPr>
              <w:t>Kontrola funkcija kamere: Pan, tilt, zoom, iris, i kontrola fokus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85776" w14:textId="2473286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9B71A7" w14:textId="7BDE83B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AFC5025" w14:textId="58EE4AB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083356D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8BC0A51" w14:textId="1ABB26B3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624A14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160CE3F" w14:textId="21CCFD8D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5947193B">
              <w:rPr>
                <w:rFonts w:ascii="Arial" w:hAnsi="Arial" w:eastAsia="Arial" w:cs="Arial"/>
                <w:sz w:val="20"/>
                <w:szCs w:val="20"/>
                <w:lang w:val="hr"/>
              </w:rPr>
              <w:t>Prebacivanje na automatsku ili ručnu kontrolu zooma i iris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4BD20E" w14:textId="0F8F5F3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F87868" w14:textId="4A1FB40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9A2938" w14:textId="6940259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4A5C1A4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0814514" w14:textId="01D1DBBB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8D7737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84A7FDD" w14:textId="7E607357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B4E33A6">
              <w:rPr>
                <w:rFonts w:ascii="Arial" w:hAnsi="Arial" w:eastAsia="Arial" w:cs="Arial"/>
                <w:sz w:val="20"/>
                <w:szCs w:val="20"/>
                <w:lang w:val="hr"/>
              </w:rPr>
              <w:t>Zaštita od kratkog spoja i prenaponska zaštit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5A225C" w14:textId="528A73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8724B1" w14:textId="045C1D7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740138A" w14:textId="0E880B4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30988EB1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6D80DBD" w14:textId="3F6568D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702634E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2035967" w:rsidP="1B99B665" w:rsidRDefault="42035967" w14:paraId="6831511A" w14:textId="6E596EF0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2035967">
              <w:rPr>
                <w:rFonts w:ascii="Arial" w:hAnsi="Arial" w:eastAsia="Arial" w:cs="Arial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0BF96DF" w14:textId="5E53F0D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3F3262F" w14:textId="4D38420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6BBAA83" w14:textId="0B0256D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1D86DFC0">
        <w:trPr>
          <w:trHeight w:val="420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1B99B665" w:rsidRDefault="3D4E2883" w14:paraId="4D730AB9" w14:textId="4D7B6C2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7E282CE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Digitalna zvučna kartica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4621A227" w14:textId="4D064E2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282B070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413D7EE" w14:textId="0643FA1C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7B86F0F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931B34C" w14:textId="191E03E0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572B4D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Podrška za iOS, </w:t>
            </w:r>
            <w:r w:rsidRPr="1B99B665" w:rsidR="370F3A1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Windows </w:t>
            </w:r>
            <w:r w:rsidRPr="1B99B665" w:rsidR="3572B4D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C i Android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461F81" w14:textId="603C3B0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4D932CC" w14:textId="3B65733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1C08E2" w14:textId="569E64E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7D441E91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AC0FA7D" w14:textId="7F0D20D1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DC801F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501C8E84" w14:textId="5789C088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72F78D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inimalno 1 audio kanal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5284776" w14:textId="78BAF48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2206E1" w14:textId="1A4A626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84DC0" w14:textId="2855F17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4C685532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8ADD685" w14:textId="07A5B97B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646770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6C9C42F" w14:textId="4676DFE5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2B581D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</w:t>
            </w:r>
            <w:r w:rsidRPr="1B99B665" w:rsidR="36842E2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XLR u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5E0841E" w14:textId="14FDF02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F965E13" w14:textId="4606B2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61BE2C" w14:textId="554C7EA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05ACAC3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3009487" w14:textId="59AB47D3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A06F2C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EE29C67" w14:textId="6F085839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63AD62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</w:t>
            </w:r>
            <w:r w:rsidRPr="1B99B665" w:rsidR="649F66F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6,3 mm ula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A84D7F" w14:textId="74CCF5A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B3A9038" w14:textId="2B44561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3B37F1" w14:textId="03532E8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710E09DA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1D6A5A3" w14:textId="5F39B3F4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0A0F0D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446A378" w14:textId="1567BF24">
            <w:pPr>
              <w:pStyle w:val="ListParagraph"/>
              <w:ind w:left="0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DAC281F">
              <w:rPr>
                <w:rFonts w:ascii="Arial" w:hAnsi="Arial" w:eastAsia="Arial" w:cs="Arial"/>
                <w:sz w:val="20"/>
                <w:szCs w:val="20"/>
                <w:lang w:val="hr"/>
              </w:rPr>
              <w:t>Fantomsko napajanje za kondenza</w:t>
            </w:r>
            <w:r w:rsidRPr="1B99B665" w:rsidR="5137F203">
              <w:rPr>
                <w:rFonts w:ascii="Arial" w:hAnsi="Arial" w:eastAsia="Arial" w:cs="Arial"/>
                <w:sz w:val="20"/>
                <w:szCs w:val="20"/>
                <w:lang w:val="hr"/>
              </w:rPr>
              <w:t>torske mikrofon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3901796" w14:textId="146A30B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B48A9" w14:textId="00C6230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856D5EB" w14:textId="58556BE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D8518F9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DC5A1D6" w14:textId="40DD9DB2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33CCA0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8F2A8DD" w14:textId="48711F29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D4F817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Izlaz za slušalic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DEA01B" w14:textId="2CDEB9A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AB1F35" w14:textId="57BDCC5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E2F58D" w14:textId="65839B8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04EAAB51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9253266" w14:textId="5D6F5109">
            <w:pPr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0C20EB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6034895" w14:textId="392F8383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2E37DC6">
              <w:rPr>
                <w:rFonts w:ascii="Arial" w:hAnsi="Arial" w:eastAsia="Arial" w:cs="Arial"/>
                <w:sz w:val="20"/>
                <w:szCs w:val="20"/>
                <w:lang w:val="hr"/>
              </w:rPr>
              <w:t>kontrola jačine(gain)</w:t>
            </w:r>
            <w:r w:rsidRPr="1B99B665" w:rsidR="3206AF24">
              <w:rPr>
                <w:rFonts w:ascii="Arial" w:hAnsi="Arial" w:eastAsia="Arial" w:cs="Arial"/>
                <w:sz w:val="20"/>
                <w:szCs w:val="20"/>
                <w:lang w:val="hr"/>
              </w:rPr>
              <w:t>,</w:t>
            </w:r>
            <w:r w:rsidRPr="1B99B665" w:rsidR="32E37DC6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glasnoće(mute)</w:t>
            </w:r>
            <w:r w:rsidRPr="1B99B665" w:rsidR="6B4A1BC9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i slušalic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BF56548" w14:textId="58F99F0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20CB2BC" w14:textId="48D3140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EF3E489" w14:textId="6BA1245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3C62BD2A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63FE50B" w:rsidP="1B99B665" w:rsidRDefault="463FE50B" w14:paraId="166EF6D5" w14:textId="5AD22FA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63FE50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4348428" w:rsidP="1B99B665" w:rsidRDefault="24348428" w14:paraId="4AEF57E0" w14:textId="707E93D5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4348428">
              <w:rPr>
                <w:rFonts w:ascii="Arial" w:hAnsi="Arial" w:eastAsia="Arial" w:cs="Arial"/>
                <w:sz w:val="20"/>
                <w:szCs w:val="20"/>
                <w:lang w:val="hr"/>
              </w:rPr>
              <w:t>Minimalno 3 predefiniran</w:t>
            </w:r>
            <w:r w:rsidRPr="1B99B665" w:rsidR="29529A69">
              <w:rPr>
                <w:rFonts w:ascii="Arial" w:hAnsi="Arial" w:eastAsia="Arial" w:cs="Arial"/>
                <w:sz w:val="20"/>
                <w:szCs w:val="20"/>
                <w:lang w:val="hr"/>
              </w:rPr>
              <w:t>e postavke zvuka</w:t>
            </w:r>
            <w:r w:rsidRPr="1B99B665" w:rsidR="24348428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</w:t>
            </w:r>
            <w:r w:rsidRPr="1B99B665" w:rsidR="7718275C">
              <w:rPr>
                <w:rFonts w:ascii="Arial" w:hAnsi="Arial" w:eastAsia="Arial" w:cs="Arial"/>
                <w:sz w:val="20"/>
                <w:szCs w:val="20"/>
                <w:lang w:val="hr"/>
              </w:rPr>
              <w:t>(govor, pjevanje,instrument...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03B21D5" w14:textId="227B7C5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A2209FE" w14:textId="37737ED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A94BED1" w14:textId="39F62AC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2958C78B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073094E" w:rsidP="1B99B665" w:rsidRDefault="4073094E" w14:paraId="7CE9C210" w14:textId="74F06F7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073094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5D2D6DF" w:rsidP="1B99B665" w:rsidRDefault="35D2D6DF" w14:paraId="1FED3697" w14:textId="37DED7F0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5D2D6DF">
              <w:rPr>
                <w:rFonts w:ascii="Arial" w:hAnsi="Arial" w:eastAsia="Arial" w:cs="Arial"/>
                <w:sz w:val="20"/>
                <w:szCs w:val="20"/>
                <w:lang w:val="hr"/>
              </w:rPr>
              <w:t>Napajanje putem USB sučelj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E09F1B4" w14:textId="269F07F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7C56DD5" w14:textId="285D4BC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C6D73DF" w14:textId="4666C10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C8F5DF3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1CD912" w:rsidP="1B99B665" w:rsidRDefault="471CD912" w14:paraId="2BA223D0" w14:textId="2A2ADC31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1CD91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5D2D6DF" w:rsidP="1B99B665" w:rsidRDefault="35D2D6DF" w14:paraId="57D9B703" w14:textId="6EDB8F56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5D2D6DF">
              <w:rPr>
                <w:rFonts w:ascii="Arial" w:hAnsi="Arial" w:eastAsia="Arial" w:cs="Arial"/>
                <w:sz w:val="20"/>
                <w:szCs w:val="20"/>
                <w:lang w:val="hr"/>
              </w:rPr>
              <w:t>Kablovi: 1x microUSB-USB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E8B3147" w14:textId="6A0A88C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D5C2EFF" w14:textId="18F08D1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EAA62E7" w14:textId="529F027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2A674AE6">
        <w:trPr>
          <w:trHeight w:val="405"/>
        </w:trPr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bottom"/>
          </w:tcPr>
          <w:p w:rsidR="3D4E2883" w:rsidP="1B99B665" w:rsidRDefault="3D4E2883" w14:paraId="0E346A84" w14:textId="68E72A8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8F87E1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Video c</w:t>
            </w:r>
            <w:r w:rsidRPr="1B99B665" w:rsidR="37AB9392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apture kartica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2E10128A" w14:textId="1DAC57D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4780F8D2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5A2CCCE0" w14:textId="2F994F21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0335E7F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5898180C" w14:textId="5C0687C0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58515E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  <w:r w:rsidRPr="1B99B665" w:rsidR="217ED9A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</w:t>
            </w:r>
            <w:r w:rsidRPr="1B99B665" w:rsidR="3D1AA4C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  <w:r w:rsidRPr="1B99B665" w:rsidR="217ED9A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SDI ulaza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7496ECD" w14:textId="49AF139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2A02218" w14:textId="38614EDB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D04CDF" w14:textId="602D5FD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E617C7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32CE9ED" w14:textId="38A5CF33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7A872C8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8E54A04" w14:textId="582155FA">
            <w:pPr>
              <w:pStyle w:val="Normal"/>
              <w:spacing w:line="276" w:lineRule="auto"/>
              <w:rPr>
                <w:rFonts w:ascii="Calibri" w:hAnsi="Calibri" w:eastAsia="Calibri" w:cs="Calibri"/>
                <w:noProof w:val="0"/>
                <w:sz w:val="24"/>
                <w:szCs w:val="24"/>
                <w:lang w:val="hr"/>
              </w:rPr>
            </w:pPr>
            <w:r w:rsidRPr="1B99B665" w:rsidR="7FCA253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Minimalno 2 izlaza </w:t>
            </w:r>
            <w:r w:rsidRPr="1B99B665" w:rsidR="7FCA253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33333"/>
                <w:sz w:val="24"/>
                <w:szCs w:val="24"/>
                <w:lang w:val="hr"/>
              </w:rPr>
              <w:t>USB Type-C(Thunderbolt 3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C36A604" w14:textId="1280B0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1EE8E08" w14:textId="2979A88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F1FB14" w14:textId="46B5788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1F80B879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7349652" w14:textId="0DA65CAB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0481150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C7DB4E5" w14:textId="6A112726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6572F4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DisplayPort ili HDMI izlaz za monitor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E56E83" w14:textId="77A1EC9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8AF719" w14:textId="672F0FD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F0B828B" w14:textId="384F898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B7C173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314E160" w14:textId="4812D96F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552DD5C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5B5A693F" w14:textId="5E219F7E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9E45146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Podržani software: </w:t>
            </w:r>
            <w:r w:rsidRPr="1B99B665" w:rsidR="09E45146">
              <w:rPr>
                <w:rFonts w:ascii="Arial" w:hAnsi="Arial" w:eastAsia="Arial" w:cs="Arial"/>
                <w:sz w:val="20"/>
                <w:szCs w:val="20"/>
                <w:lang w:val="hr"/>
              </w:rPr>
              <w:t>VLC, VirtualDub, OBS, xSplit, vMix,</w:t>
            </w:r>
          </w:p>
          <w:p w:rsidR="3D4E2883" w:rsidP="1B99B665" w:rsidRDefault="3D4E2883" w14:paraId="67741E74" w14:textId="153E1099">
            <w:pPr>
              <w:pStyle w:val="Normal"/>
              <w:jc w:val="left"/>
            </w:pPr>
            <w:r w:rsidRPr="1B99B665" w:rsidR="09E45146">
              <w:rPr>
                <w:rFonts w:ascii="Arial" w:hAnsi="Arial" w:eastAsia="Arial" w:cs="Arial"/>
                <w:sz w:val="20"/>
                <w:szCs w:val="20"/>
                <w:lang w:val="hr"/>
              </w:rPr>
              <w:t>VidBlaster, Wirecast, Microsoft Media Encoder,</w:t>
            </w:r>
            <w:r w:rsidRPr="1B99B665" w:rsidR="09E45146">
              <w:rPr>
                <w:rFonts w:ascii="Arial" w:hAnsi="Arial" w:eastAsia="Arial" w:cs="Arial"/>
                <w:sz w:val="20"/>
                <w:szCs w:val="20"/>
                <w:lang w:val="hr"/>
              </w:rPr>
              <w:t>ostali DirectShot/V4L2 encoding/streaming softwar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F204D94" w14:textId="67AB1631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1BA5F9" w14:textId="60419C9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A92EDD0" w14:textId="2E89605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0FA29EF7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EB1DB6D" w14:textId="42F96260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2618582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CE9C3ED" w14:textId="15BF8F95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3F33D3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drška za Windows, Linux, and Mac</w:t>
            </w:r>
            <w:r w:rsidRPr="1B99B665" w:rsidR="25CBC88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OS</w:t>
            </w:r>
            <w:r w:rsidRPr="1B99B665" w:rsidR="53F33D3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operativne sustav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316AC08" w14:textId="3DFBDBD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71F24BF" w14:textId="73A8030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88A6130" w14:textId="4643F37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2031CD6C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C06F63B" w:rsidP="1B99B665" w:rsidRDefault="6C06F63B" w14:paraId="59CF98E8" w14:textId="40DD6D1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C06F63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DD658AD" w:rsidP="1B99B665" w:rsidRDefault="0DD658AD" w14:paraId="511CDCBD" w14:textId="7D6BD2F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DD658A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Podrška za rezoluciju do 2048x1080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B02EB76" w14:textId="783FFAC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FAF426D" w14:textId="0F69F68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D22C822" w14:textId="25291D7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921A39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31EAA3B" w:rsidP="1B99B665" w:rsidRDefault="431EAA3B" w14:paraId="0EAC2CA2" w14:textId="4000EA5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31EAA3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EE45452" w:rsidP="1B99B665" w:rsidRDefault="3EE45452" w14:paraId="5D89FC87" w14:textId="44DD1CF1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EE45452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D/HD/3Ga/3Gb/3Ga-DL/3Gb-DS standarde</w:t>
            </w:r>
          </w:p>
          <w:p w:rsidR="1B99B665" w:rsidP="1B99B665" w:rsidRDefault="1B99B665" w14:paraId="1E8C6418" w14:textId="4EF4B8F3">
            <w:pPr>
              <w:pStyle w:val="Normal"/>
              <w:spacing w:line="276" w:lineRule="auto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E02B942" w14:textId="60C2AA2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B35B2F7" w14:textId="43B756B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5241181" w14:textId="7E45D3F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30C5E3A8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D8EF45F" w14:textId="24A95F74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4F7A226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52F7F05" w14:textId="5636299C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5352F3CA">
              <w:rPr>
                <w:rFonts w:ascii="Arial" w:hAnsi="Arial" w:eastAsia="Arial" w:cs="Arial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B3F62F" w14:textId="6EE8B2C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E10B16" w14:textId="4A3DC5B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212EC24" w14:textId="66D10BF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3845550E">
        <w:trPr>
          <w:trHeight w:val="405"/>
        </w:trPr>
        <w:tc>
          <w:tcPr>
            <w:tcW w:w="7845" w:type="dxa"/>
            <w:gridSpan w:val="4"/>
            <w:tcBorders>
              <w:top w:val="single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1B99B665" w:rsidRDefault="3D4E2883" w14:paraId="2ED353D1" w14:textId="56C0E75C">
            <w:pPr>
              <w:spacing w:line="276" w:lineRule="auto"/>
              <w:jc w:val="both"/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6E9D3C9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Mini r</w:t>
            </w:r>
            <w:r w:rsidRPr="1B99B665" w:rsidR="3709F864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ačunalo</w:t>
            </w:r>
          </w:p>
        </w:tc>
        <w:tc>
          <w:tcPr>
            <w:tcW w:w="1380" w:type="dxa"/>
            <w:tcBorders>
              <w:top w:val="single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3D4E2883" w:rsidP="3D4E2883" w:rsidRDefault="3D4E2883" w14:paraId="6A0BFA22" w14:textId="32B3FC4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F032DAF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C9F8BD1" w14:textId="513DE2C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38D51FC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343B018" w14:textId="3D72350D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8850A7C">
              <w:rPr>
                <w:rFonts w:ascii="Arial" w:hAnsi="Arial" w:eastAsia="Arial" w:cs="Arial"/>
                <w:sz w:val="20"/>
                <w:szCs w:val="20"/>
                <w:lang w:val="hr"/>
              </w:rPr>
              <w:t>Minimalno 32GB DDR4 RAM</w:t>
            </w:r>
          </w:p>
        </w:tc>
        <w:tc>
          <w:tcPr>
            <w:tcW w:w="207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CE48BF3" w14:textId="06B8853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984C544" w14:textId="321BD57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6F04480" w14:textId="1ABCB9A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79EA362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0A3F59E" w14:textId="54AAB512">
            <w:pPr>
              <w:spacing w:line="276" w:lineRule="auto"/>
              <w:jc w:val="center"/>
            </w:pPr>
            <w:r w:rsidRPr="1B99B665" w:rsidR="458515E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B8CBF04" w14:textId="1E78E048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5F3F5B9">
              <w:rPr>
                <w:rFonts w:ascii="Arial" w:hAnsi="Arial" w:eastAsia="Arial" w:cs="Arial"/>
                <w:sz w:val="20"/>
                <w:szCs w:val="20"/>
                <w:lang w:val="hr"/>
              </w:rPr>
              <w:t>Pohrana podataka m</w:t>
            </w:r>
            <w:r w:rsidRPr="1B99B665" w:rsidR="69478481">
              <w:rPr>
                <w:rFonts w:ascii="Arial" w:hAnsi="Arial" w:eastAsia="Arial" w:cs="Arial"/>
                <w:sz w:val="20"/>
                <w:szCs w:val="20"/>
                <w:lang w:val="hr"/>
              </w:rPr>
              <w:t>inimalno 256GB SSD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5E33475" w14:textId="67E516D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E47C67" w14:textId="3EB966E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40FFB96" w14:textId="4EB0C76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5F580CAF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DBDC67C" w14:textId="518E61F4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56B93D9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0474E74C" w:rsidRDefault="3D4E2883" w14:paraId="641AE6BD" w14:textId="6A9C485A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0474E74C" w:rsidR="6BBD1619">
              <w:rPr>
                <w:rFonts w:ascii="Arial" w:hAnsi="Arial" w:eastAsia="Arial" w:cs="Arial"/>
                <w:sz w:val="20"/>
                <w:szCs w:val="20"/>
                <w:lang w:val="hr"/>
              </w:rPr>
              <w:t>Rezultat u Passmark (verzija 10) mjernom testiranju procesora sa tvorničkim postavkama BIOS/UEFI (https://www.cpubenchmark.net/cpu_list.php) najmanje: 6500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944BAD6" w14:textId="43F4A8C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4674DDB" w14:textId="37DDA35C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D58FF2E" w14:textId="7EA105E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6F46AACF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ADC4CAE" w14:textId="3B3BF36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57526CD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70E8289" w14:textId="69986375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C201A6F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Minimalno 4x USB 3.0 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A680C89" w14:textId="6EF2024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796465F" w14:textId="5AC5E6C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6F6708E" w14:textId="4E36650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018CB16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2036017" w14:textId="3DC98D07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3FF712C0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797AF0D6" w14:textId="21F96262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5D54F8A2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HDMI 2.0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715761FE" w14:textId="4F6CE27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2AF52D4" w14:textId="3C11BC95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92F2F2A" w14:textId="521AF4B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7CCA94B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15CA1FA" w:rsidP="1B99B665" w:rsidRDefault="515CA1FA" w14:paraId="6C3804D9" w14:textId="78176E9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15CA1F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F299DF9" w:rsidP="1B99B665" w:rsidRDefault="5F299DF9" w14:paraId="7DB9EA78" w14:textId="29AF4EF8">
            <w:pPr>
              <w:pStyle w:val="Normal"/>
              <w:jc w:val="left"/>
            </w:pPr>
            <w:r w:rsidRPr="1B99B665" w:rsidR="5F299DF9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Minimalno 1x Thunderbolt 3 port with USB 3.1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649CDB0" w14:textId="6EC8344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142F525" w14:textId="1AC505C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5B332DF" w14:textId="1A472DD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103FF1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9BD03C3" w:rsidP="1B99B665" w:rsidRDefault="19BD03C3" w14:paraId="206954C5" w14:textId="6ECE2A94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9BD03C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ED89A8F" w:rsidP="1B99B665" w:rsidRDefault="7ED89A8F" w14:paraId="0DB510C9" w14:textId="1070E9DA">
            <w:pPr>
              <w:pStyle w:val="Normal"/>
              <w:jc w:val="left"/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</w:pPr>
            <w:r w:rsidRPr="1B99B665" w:rsidR="7ED89A8F">
              <w:rPr>
                <w:rFonts w:ascii="Arial" w:hAnsi="Arial" w:eastAsia="Arial" w:cs="Arial"/>
                <w:noProof w:val="0"/>
                <w:sz w:val="20"/>
                <w:szCs w:val="20"/>
                <w:lang w:val="hr"/>
              </w:rPr>
              <w:t>Minimalno 2x USB 2.0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10AA053" w14:textId="7FB7E76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98AB770" w14:textId="7B3A857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C8D3DAD" w14:textId="19D2FC6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4B693343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6D10AD6" w:rsidP="1B99B665" w:rsidRDefault="46D10AD6" w14:paraId="39AFC622" w14:textId="72159E9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6D10A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4BBFC8A" w:rsidP="1B99B665" w:rsidRDefault="34BBFC8A" w14:paraId="4CA1AF77" w14:textId="43D748CC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4BBFC8A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Mini DisplayPort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7D342B7" w14:textId="6692903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689BC94" w14:textId="0C25084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FFF6B4D" w14:textId="40CB31D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2031B7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784C238" w:rsidP="1B99B665" w:rsidRDefault="2784C238" w14:paraId="6CA8E3FC" w14:textId="01B6E38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784C23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4BBFC8A" w:rsidP="1B99B665" w:rsidRDefault="34BBFC8A" w14:paraId="3C8992A9" w14:textId="4D77C481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4BBFC8A">
              <w:rPr>
                <w:rFonts w:ascii="Arial" w:hAnsi="Arial" w:eastAsia="Arial" w:cs="Arial"/>
                <w:sz w:val="20"/>
                <w:szCs w:val="20"/>
                <w:lang w:val="hr"/>
              </w:rPr>
              <w:t>Minimalno 1x DisplayPort 1.2 via USB-C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7090630" w14:textId="3B720C9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73E941B" w14:textId="27BB8EF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A6088BD" w14:textId="11D82CD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5AAC8F0E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619C447" w:rsidP="1B99B665" w:rsidRDefault="6619C447" w14:paraId="2F7E4240" w14:textId="5311633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619C44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4BBFC8A" w:rsidP="1B99B665" w:rsidRDefault="34BBFC8A" w14:paraId="52219896" w14:textId="7DF59EC9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4BBFC8A">
              <w:rPr>
                <w:rFonts w:ascii="Arial" w:hAnsi="Arial" w:eastAsia="Arial" w:cs="Arial"/>
                <w:sz w:val="20"/>
                <w:szCs w:val="20"/>
                <w:lang w:val="hr"/>
              </w:rPr>
              <w:t>Grafička kartica minimalno Iris Pro Graphics 580 ili jednakovrijedn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126E95E" w14:textId="596BC04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0642BDB" w14:textId="1A5A9D5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84D44E" w14:textId="4B69A2E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4F5A8F19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DE202E1" w:rsidP="1B99B665" w:rsidRDefault="0DE202E1" w14:paraId="6BA0359C" w14:textId="26272BF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DE202E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1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CB6DCFB" w:rsidP="1B99B665" w:rsidRDefault="4CB6DCFB" w14:paraId="52F91B45" w14:textId="52CC68E1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CB6DCFB">
              <w:rPr>
                <w:rFonts w:ascii="Arial" w:hAnsi="Arial" w:eastAsia="Arial" w:cs="Arial"/>
                <w:sz w:val="20"/>
                <w:szCs w:val="20"/>
                <w:lang w:val="hr"/>
              </w:rPr>
              <w:t>Ulaz za slušalice/mikrofon sa prednje stran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5C28177" w14:textId="6DFB257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2E4A4C0" w14:textId="54C20BC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07BBC20" w14:textId="1B5EDE8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B1A67F1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CE59AC2" w:rsidP="1B99B665" w:rsidRDefault="6CE59AC2" w14:paraId="2AEDFE37" w14:textId="69CF6C70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CE59AC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821ABB6" w:rsidP="1B99B665" w:rsidRDefault="0821ABB6" w14:paraId="4A93DF28" w14:textId="6BE90BAB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821ABB6">
              <w:rPr>
                <w:rFonts w:ascii="Arial" w:hAnsi="Arial" w:eastAsia="Arial" w:cs="Arial"/>
                <w:sz w:val="20"/>
                <w:szCs w:val="20"/>
                <w:lang w:val="hr"/>
              </w:rPr>
              <w:t>1x 10/100/1000 Mbps Ethernet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8557E87" w14:textId="052F442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81DD403" w14:textId="2E7B945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AE23148" w14:textId="6B2A3EC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57F2C09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6DDBD79" w:rsidP="1B99B665" w:rsidRDefault="46DDBD79" w14:paraId="5FB05553" w14:textId="1C6CB55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6DDBD79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CCB259A" w:rsidP="1B99B665" w:rsidRDefault="0CCB259A" w14:paraId="20883E4A" w14:textId="4C4E44B3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CCB259A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Dual Band Wireless-AC 8260 (802.11ac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2238DAC" w14:textId="7E61264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4D0CAD1" w14:textId="6B2622F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90F448A" w14:textId="5CD87CE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19B28F40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E1371EF" w:rsidP="1B99B665" w:rsidRDefault="5E1371EF" w14:paraId="3067B067" w14:textId="559C674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E1371E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57E5347" w:rsidP="1B99B665" w:rsidRDefault="457E5347" w14:paraId="734637E6" w14:textId="15C19587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57E5347">
              <w:rPr>
                <w:rFonts w:ascii="Arial" w:hAnsi="Arial" w:eastAsia="Arial" w:cs="Arial"/>
                <w:sz w:val="20"/>
                <w:szCs w:val="20"/>
                <w:lang w:val="hr"/>
              </w:rPr>
              <w:t>Podrška za Bluetooth 4.2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D995C8E" w14:textId="2639F0D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88E0FAD" w14:textId="0A9970F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57B2367" w14:textId="66DFD1B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7EF077D7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A38EECF" w:rsidP="1B99B665" w:rsidRDefault="5A38EECF" w14:paraId="48622488" w14:textId="728E3B1C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A38EECF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5E2B7B" w:rsidP="1B99B665" w:rsidRDefault="165E2B7B" w14:paraId="50BD1197" w14:textId="4876D56F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65E2B7B">
              <w:rPr>
                <w:rFonts w:ascii="Arial" w:hAnsi="Arial" w:eastAsia="Arial" w:cs="Arial"/>
                <w:sz w:val="20"/>
                <w:szCs w:val="20"/>
                <w:lang w:val="hr"/>
              </w:rPr>
              <w:t>Maksimalne dimenzije(DxŠXV)</w:t>
            </w:r>
            <w:r w:rsidRPr="1B99B665" w:rsidR="6633F02D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kučišta</w:t>
            </w:r>
            <w:r w:rsidRPr="1B99B665" w:rsidR="165E2B7B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 250x200x50mm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85A8904" w14:textId="2A62171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88E00DD" w14:textId="5DC8A03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0AC180F" w14:textId="61774877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140D32B9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833D30A" w:rsidP="1B99B665" w:rsidRDefault="3833D30A" w14:paraId="10589791" w14:textId="2196F4B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833D30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65E2B7B" w:rsidP="1B99B665" w:rsidRDefault="165E2B7B" w14:paraId="4CF8F81B" w14:textId="7CF494D8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65E2B7B">
              <w:rPr>
                <w:rFonts w:ascii="Arial" w:hAnsi="Arial" w:eastAsia="Arial" w:cs="Arial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28F0789" w14:textId="3176FBA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F84EE47" w14:textId="42FFFEA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DDADA50" w14:textId="3388D6A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073606D4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1B99B665" w:rsidRDefault="3D4E2883" w14:paraId="5E436A24" w14:textId="22E883ED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B99B665" w:rsidR="70F8E6E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Bežični sustav s lavalier mikrofonom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322D6E6" w14:textId="74707A2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12130A2A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714F086" w14:textId="0D727C4C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1B99B665" w:rsidR="627FE31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1176730" w14:textId="155CB400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0330549">
              <w:rPr>
                <w:rFonts w:ascii="Arial" w:hAnsi="Arial" w:eastAsia="Arial" w:cs="Arial"/>
                <w:sz w:val="20"/>
                <w:szCs w:val="20"/>
              </w:rPr>
              <w:t>Mogućnost podešavanja minimalno 1680 UHV frekvencija za prijem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A7FA701" w14:textId="548EC7F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923A906" w14:textId="3AA2E78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446C479" w14:textId="737AFD29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7BA508DD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48AE786D" w14:textId="247D8920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1EE85B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20988C72" w14:textId="729F30FC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7ED673C8">
              <w:rPr>
                <w:rFonts w:ascii="Arial" w:hAnsi="Arial" w:eastAsia="Arial" w:cs="Arial"/>
                <w:sz w:val="20"/>
                <w:szCs w:val="20"/>
                <w:lang w:val="hr"/>
              </w:rPr>
              <w:t>Raspon B-Band frekvencije: minimalno 625 do 668M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FD3DF3F" w14:textId="44B23842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9763856" w14:textId="5FF6C64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34FF013" w14:textId="6F6BCE0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72CBEB37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2DE506C" w14:textId="5F81FE5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7AB0DD7C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11AECA34" w14:textId="5A3202DA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0B8AE3E9">
              <w:rPr>
                <w:rFonts w:ascii="Arial" w:hAnsi="Arial" w:eastAsia="Arial" w:cs="Arial"/>
                <w:sz w:val="20"/>
                <w:szCs w:val="20"/>
                <w:lang w:val="hr"/>
              </w:rPr>
              <w:t>Antenski konektori: minimalno 2x BNC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05D71B3A" w14:textId="1C97AD1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62C77FEB" w14:textId="481FDC67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07A071D" w14:textId="0FB0BDAD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1076B56E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3D3203E" w:rsidP="1B99B665" w:rsidRDefault="53D3203E" w14:paraId="74505AAF" w14:textId="25D27AA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3D3203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3CDEEEF" w:rsidP="1B99B665" w:rsidRDefault="23CDEEEF" w14:paraId="31209796" w14:textId="75968628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CDEEEF">
              <w:rPr>
                <w:rFonts w:ascii="Arial" w:hAnsi="Arial" w:eastAsia="Arial" w:cs="Arial"/>
                <w:sz w:val="20"/>
                <w:szCs w:val="20"/>
                <w:lang w:val="hr"/>
              </w:rPr>
              <w:t>Audio izlaz: minimalno 1x nebalansirani 6.3 mm jack utor (min: 12dBu) i 1x balansirani XLR utor (min: 18dBu)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2391A34" w14:textId="74B5119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1891F8B" w14:textId="66921FA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1ED2B80" w14:textId="66EFBC7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67CD641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E27877B" w:rsidP="1B99B665" w:rsidRDefault="3E27877B" w14:paraId="035C739F" w14:textId="2F278619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E27877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3CDEEEF" w:rsidP="1B99B665" w:rsidRDefault="23CDEEEF" w14:paraId="29C3BE7E" w14:textId="58DD2545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CDEEEF">
              <w:rPr>
                <w:rFonts w:ascii="Arial" w:hAnsi="Arial" w:eastAsia="Arial" w:cs="Arial"/>
                <w:sz w:val="20"/>
                <w:szCs w:val="20"/>
                <w:lang w:val="hr"/>
              </w:rPr>
              <w:t>Nominalna devijacija: minimalno +/- 24 k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7621C97" w14:textId="55591F5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97718CB" w14:textId="4DCCF1F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92ADB58" w14:textId="75CE4D2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C93DD37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E27877B" w:rsidP="1B99B665" w:rsidRDefault="3E27877B" w14:paraId="6614512A" w14:textId="125BC526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E27877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3CDEEEF" w:rsidP="1B99B665" w:rsidRDefault="23CDEEEF" w14:paraId="24DF72A3" w14:textId="1E1DB1A4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CDEEEF">
              <w:rPr>
                <w:rFonts w:ascii="Arial" w:hAnsi="Arial" w:eastAsia="Arial" w:cs="Arial"/>
                <w:sz w:val="20"/>
                <w:szCs w:val="20"/>
                <w:lang w:val="hr"/>
              </w:rPr>
              <w:t>Maksimalna devijacija: minimalno +/- 48 k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F8D737F" w14:textId="702E662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4FBD37B" w14:textId="49E4D10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9EB1D18" w14:textId="5D92913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BBE000F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D2EA832" w:rsidP="1B99B665" w:rsidRDefault="2D2EA832" w14:paraId="5128192A" w14:textId="46B67CD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D2EA83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3CDEEEF" w:rsidP="1B99B665" w:rsidRDefault="23CDEEEF" w14:paraId="024C3B2C" w14:textId="5AF6EE32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CDEEEF">
              <w:rPr>
                <w:rFonts w:ascii="Arial" w:hAnsi="Arial" w:eastAsia="Arial" w:cs="Arial"/>
                <w:sz w:val="20"/>
                <w:szCs w:val="20"/>
                <w:lang w:val="hr"/>
              </w:rPr>
              <w:t>Prikaz napunjenosti baterije preko LCD ekran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0CEB9B4" w14:textId="62B7117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D3A3EF4" w14:textId="72ADE9D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5206DA8" w14:textId="37BFE42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CF13BC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A3714DB" w:rsidP="1B99B665" w:rsidRDefault="2A3714DB" w14:paraId="0028CD93" w14:textId="724EC12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A3714D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3CDEEEF" w:rsidP="1B99B665" w:rsidRDefault="23CDEEEF" w14:paraId="1F0437D6" w14:textId="5BAAC00C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3CDEEEF">
              <w:rPr>
                <w:rFonts w:ascii="Arial" w:hAnsi="Arial" w:eastAsia="Arial" w:cs="Arial"/>
                <w:sz w:val="20"/>
                <w:szCs w:val="20"/>
                <w:lang w:val="hr"/>
              </w:rPr>
              <w:t>Udaljenost prijenosa signala: minimalno 100m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8096178" w14:textId="44A0B37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747EC63" w14:textId="6A76CC3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ED57DC9" w14:textId="39F17A6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3D4E2883" w:rsidTr="0474E74C" w14:paraId="4638B99F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396530F3" w14:textId="09EFA6C3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536C30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581A2370" w14:textId="30747919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C8F58A3">
              <w:rPr>
                <w:rFonts w:ascii="Arial" w:hAnsi="Arial" w:eastAsia="Arial" w:cs="Arial"/>
                <w:sz w:val="20"/>
                <w:szCs w:val="20"/>
                <w:lang w:val="hr"/>
              </w:rPr>
              <w:t>Podešavanje propusnosti: minimalno 42Mhz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9DC7BFB" w14:textId="69D444FF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EC115D8" w14:textId="664B01E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364A34" w14:textId="5C84B174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2E686C3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84C6D1D" w14:textId="7BE294C9">
            <w:pPr>
              <w:spacing w:line="276" w:lineRule="auto"/>
              <w:jc w:val="center"/>
            </w:pPr>
            <w:r w:rsidRPr="1B99B665" w:rsidR="54BBB631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0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8BE2636" w14:textId="70781AD2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74C99F3A">
              <w:rPr>
                <w:rFonts w:ascii="Arial" w:hAnsi="Arial" w:eastAsia="Arial" w:cs="Arial"/>
                <w:sz w:val="20"/>
                <w:szCs w:val="20"/>
                <w:lang w:val="hr"/>
              </w:rPr>
              <w:t>Integrirani ekvilajzer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51F7F7D0" w14:textId="38A0893E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4BDBA44F" w14:textId="2F6C4BC8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16BF4B86" w14:textId="56B65550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3C83DDCC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1B99B665" w:rsidRDefault="3D4E2883" w14:paraId="76D82D50" w14:textId="19815ACD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B99B665" w:rsidR="0C0EC4BF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Monitor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3D4E2883" w:rsidP="3D4E2883" w:rsidRDefault="3D4E2883" w14:paraId="047ECF37" w14:textId="620055B3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3D4E2883" w:rsidTr="0474E74C" w14:paraId="154F9FBB">
        <w:trPr>
          <w:trHeight w:val="54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059B2318" w14:textId="5783DF7B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1B99B665" w:rsidR="57E3D07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1B99B665" w:rsidRDefault="3D4E2883" w14:paraId="69749536" w14:textId="6894DFFA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D2E5BA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aksimalna veličina dijagonale 13’’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2F92B9C8" w14:textId="79292326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7677D49" w14:textId="53CE42CA">
            <w:pPr>
              <w:spacing w:line="276" w:lineRule="auto"/>
              <w:jc w:val="both"/>
            </w:pPr>
            <w:r w:rsidRPr="3D4E2883" w:rsidR="3D4E288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D4E2883" w:rsidP="3D4E2883" w:rsidRDefault="3D4E2883" w14:paraId="3F80F4CB" w14:textId="687F700C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DD7C2A5">
        <w:trPr>
          <w:trHeight w:val="345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74BB198" w:rsidP="1B99B665" w:rsidRDefault="274BB198" w14:paraId="17F1D2CD" w14:textId="7DED5DB5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274BB19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22C981FA" w14:textId="6956D6D0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inimalna veličina dijagonale 11’’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8CAAC55" w14:textId="1A335D7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B2D0899" w14:textId="43B6D92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2B54D99" w14:textId="20C63B6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145C83E1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0184EAB" w:rsidP="1B99B665" w:rsidRDefault="30184EAB" w14:paraId="480BCDE8" w14:textId="0273A28A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0184EA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16C58CD6" w14:textId="00CE2285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aksimalna rezolucija 4K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8DC7D1F" w14:textId="13AA612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D91A69F" w14:textId="4A527E2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70A6D71" w14:textId="4F1FA87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07C5F29D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0184EAB" w:rsidP="1B99B665" w:rsidRDefault="30184EAB" w14:paraId="27B73D8E" w14:textId="0EC1D02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30184EA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3F18A8AF" w14:textId="094208C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HDMI priključak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884CE1C" w14:textId="5F88CE5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D7655B3" w14:textId="35C3566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A9B53B6" w14:textId="397121A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5F5FF6E6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F295824" w:rsidP="1B99B665" w:rsidRDefault="6F295824" w14:paraId="48B0C8C0" w14:textId="09193698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F29582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712E421D" w14:textId="617CA94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DisplayPort priključak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9B27403" w14:textId="35772D9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E617A17" w14:textId="2828012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A14B747" w14:textId="19B9CF2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44ECA8DF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F295824" w:rsidP="1B99B665" w:rsidRDefault="6F295824" w14:paraId="7C2ACBDC" w14:textId="5325BEA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6F295824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3CE3FD76" w14:textId="376E5FF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x SDI priključak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A02F696" w14:textId="72DCFAB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E593170" w14:textId="1A6CA8A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CEC12F6" w14:textId="2406408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7B5E13F4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83E29CB" w:rsidP="1B99B665" w:rsidRDefault="583E29CB" w14:paraId="5F8C97F2" w14:textId="267165C0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583E29C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7054DD6" w:rsidP="1B99B665" w:rsidRDefault="47054DD6" w14:paraId="0A6DC50E" w14:textId="53926692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7054DD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Napajanje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7357C8E" w14:textId="3CE40B5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680977A" w14:textId="6A3708D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25B7020" w14:textId="226AE79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0182CA14" w:rsidP="0182CA14" w:rsidRDefault="0182CA14" w14:paraId="0E7A2B82" w14:textId="513FFC79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Ind w:w="135" w:type="dxa"/>
        <w:tblLook w:val="0600" w:firstRow="0" w:lastRow="0" w:firstColumn="0" w:lastColumn="0" w:noHBand="1" w:noVBand="1"/>
      </w:tblPr>
      <w:tblGrid>
        <w:gridCol w:w="615"/>
        <w:gridCol w:w="3360"/>
        <w:gridCol w:w="2070"/>
        <w:gridCol w:w="1800"/>
        <w:gridCol w:w="1380"/>
      </w:tblGrid>
      <w:tr w:rsidR="1B99B665" w:rsidTr="0474E74C" w14:paraId="00C07F75">
        <w:trPr>
          <w:trHeight w:val="405"/>
        </w:trPr>
        <w:tc>
          <w:tcPr>
            <w:tcW w:w="7845" w:type="dxa"/>
            <w:gridSpan w:val="4"/>
            <w:tcBorders>
              <w:top w:val="single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0E62ADB1" w:rsidP="1B99B665" w:rsidRDefault="0E62ADB1" w14:paraId="652DBCA4" w14:textId="731A6B9C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B99B665" w:rsidR="0E62ADB1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Stativ za PTZ kameru</w:t>
            </w:r>
          </w:p>
        </w:tc>
        <w:tc>
          <w:tcPr>
            <w:tcW w:w="1380" w:type="dxa"/>
            <w:tcBorders>
              <w:top w:val="single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CCCCCC"/>
            <w:tcMar/>
            <w:vAlign w:val="top"/>
          </w:tcPr>
          <w:p w:rsidR="1B99B665" w:rsidP="1B99B665" w:rsidRDefault="1B99B665" w14:paraId="7EC41A69" w14:textId="32B3FC47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7E624A64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91B80E8" w14:textId="513DE2C9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EDBB8B3" w:rsidP="1B99B665" w:rsidRDefault="1EDBB8B3" w14:paraId="720BF075" w14:textId="6667006B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EDBB8B3">
              <w:rPr>
                <w:rFonts w:ascii="Arial" w:hAnsi="Arial" w:eastAsia="Arial" w:cs="Arial"/>
                <w:sz w:val="20"/>
                <w:szCs w:val="20"/>
                <w:lang w:val="hr"/>
              </w:rPr>
              <w:t>Maksimalna visina: minimalno 140cm</w:t>
            </w:r>
          </w:p>
        </w:tc>
        <w:tc>
          <w:tcPr>
            <w:tcW w:w="207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1718BA1" w14:textId="06B88536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D6626EE" w14:textId="321BD578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0949EC6" w14:textId="1ABCB9A5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305831DC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61EF295" w14:textId="54AAB512">
            <w:pPr>
              <w:spacing w:line="276" w:lineRule="auto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D240C0" w:rsidP="1B99B665" w:rsidRDefault="4BD240C0" w14:paraId="7C2F95E5" w14:textId="00FD78F5">
            <w:pPr>
              <w:pStyle w:val="Normal"/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4BD240C0">
              <w:rPr>
                <w:rFonts w:ascii="Arial" w:hAnsi="Arial" w:eastAsia="Arial" w:cs="Arial"/>
                <w:sz w:val="20"/>
                <w:szCs w:val="20"/>
                <w:lang w:val="hr"/>
              </w:rPr>
              <w:t>Minimalna nosivost 2kg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359F8D9" w14:textId="67E516D9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CA0A1A4" w14:textId="3EB966E3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2B9A68D" w14:textId="4EB0C760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5AF65ABB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C446249" w14:textId="518E61F4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3922AFB6" w:rsidP="1B99B665" w:rsidRDefault="3922AFB6" w14:paraId="3E3B1FE9" w14:textId="5C624ECB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3922AFB6">
              <w:rPr>
                <w:rFonts w:ascii="Arial" w:hAnsi="Arial" w:eastAsia="Arial" w:cs="Arial"/>
                <w:sz w:val="20"/>
                <w:szCs w:val="20"/>
                <w:lang w:val="hr"/>
              </w:rPr>
              <w:t>Broj teleskopskih nogu: 3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45A8698" w14:textId="43F4A8C6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31D6D63" w14:textId="37DDA35C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6C75D63" w14:textId="7EA105EF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4B7EBD1E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1B8A85B" w14:textId="3B3BF365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7D72E87" w:rsidP="1B99B665" w:rsidRDefault="17D72E87" w14:paraId="123132BD" w14:textId="444866CD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17D72E87">
              <w:rPr>
                <w:rFonts w:ascii="Arial" w:hAnsi="Arial" w:eastAsia="Arial" w:cs="Arial"/>
                <w:sz w:val="20"/>
                <w:szCs w:val="20"/>
                <w:lang w:val="hr"/>
              </w:rPr>
              <w:t>Vaservaga za precizno pozicioniranje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FC10E8D" w14:textId="6EF20244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4CDA24A" w14:textId="5AC5E6C5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09063AF" w14:textId="4E366500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32129C2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1112F90" w14:textId="3DC98D07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F98DFB9" w:rsidP="1B99B665" w:rsidRDefault="5F98DFB9" w14:paraId="23916643" w14:textId="07056F37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5F98DFB9">
              <w:rPr>
                <w:rFonts w:ascii="Arial" w:hAnsi="Arial" w:eastAsia="Arial" w:cs="Arial"/>
                <w:sz w:val="20"/>
                <w:szCs w:val="20"/>
                <w:lang w:val="hr"/>
              </w:rPr>
              <w:t>Odvojiva glava stativa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05CC7A0" w14:textId="4F6CE27F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5A069D8" w14:textId="3C11BC95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A3D40AE" w14:textId="521AF4B7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25818A8B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246449D6" w:rsidP="1B99B665" w:rsidRDefault="246449D6" w14:paraId="72545254" w14:textId="3E27D3E6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B99B665" w:rsidR="246449D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Prijenosno mobilno kučište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1B99B665" w:rsidP="1B99B665" w:rsidRDefault="1B99B665" w14:paraId="2F332CAD" w14:textId="74707A24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0EC144E6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1550B0C" w14:textId="0D727C4C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674CB7E6" w:rsidP="1B99B665" w:rsidRDefault="674CB7E6" w14:paraId="458BCE41" w14:textId="3BDBAF3E">
            <w:pPr>
              <w:jc w:val="left"/>
              <w:rPr>
                <w:rFonts w:ascii="Arial" w:hAnsi="Arial" w:eastAsia="Arial" w:cs="Arial"/>
                <w:sz w:val="20"/>
                <w:szCs w:val="20"/>
              </w:rPr>
            </w:pPr>
            <w:r w:rsidRPr="1B99B665" w:rsidR="674CB7E6">
              <w:rPr>
                <w:rFonts w:ascii="Arial" w:hAnsi="Arial" w:eastAsia="Arial" w:cs="Arial"/>
                <w:sz w:val="20"/>
                <w:szCs w:val="20"/>
              </w:rPr>
              <w:t>Minimalni broj kotača: 2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6B46A9E" w14:textId="548EC7F0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0B0B138" w14:textId="3AA2E78D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DB42685" w14:textId="737AFD29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051B4445"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41A7314" w14:textId="247D8920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22C56E73" w:rsidP="1B99B665" w:rsidRDefault="22C56E73" w14:paraId="3A870EF2" w14:textId="627A9963">
            <w:pPr>
              <w:jc w:val="left"/>
              <w:rPr>
                <w:rFonts w:ascii="Arial" w:hAnsi="Arial" w:eastAsia="Arial" w:cs="Arial"/>
                <w:sz w:val="20"/>
                <w:szCs w:val="20"/>
                <w:lang w:val="hr"/>
              </w:rPr>
            </w:pPr>
            <w:r w:rsidRPr="1B99B665" w:rsidR="22C56E73">
              <w:rPr>
                <w:rFonts w:ascii="Arial" w:hAnsi="Arial" w:eastAsia="Arial" w:cs="Arial"/>
                <w:sz w:val="20"/>
                <w:szCs w:val="20"/>
                <w:lang w:val="hr"/>
              </w:rPr>
              <w:t xml:space="preserve">U prijenosno kučište moraju stati sve navedene komponente: PTZ kamera, stativ za PTZ kameru, </w:t>
            </w:r>
            <w:r w:rsidRPr="1B99B665" w:rsidR="64208941">
              <w:rPr>
                <w:rFonts w:ascii="Arial" w:hAnsi="Arial" w:eastAsia="Arial" w:cs="Arial"/>
                <w:sz w:val="20"/>
                <w:szCs w:val="20"/>
                <w:lang w:val="hr"/>
              </w:rPr>
              <w:t>kontroler za PTZ kamere, digitalna zvučna kartica, video capture kartica, mini računalo, monitor, bežični sustav s</w:t>
            </w:r>
            <w:r w:rsidRPr="1B99B665" w:rsidR="6A02ED83">
              <w:rPr>
                <w:rFonts w:ascii="Arial" w:hAnsi="Arial" w:eastAsia="Arial" w:cs="Arial"/>
                <w:sz w:val="20"/>
                <w:szCs w:val="20"/>
                <w:lang w:val="hr"/>
              </w:rPr>
              <w:t>a mikrofonom, tipkovnica, miš i svi pripadajući kablovi</w:t>
            </w:r>
          </w:p>
        </w:tc>
        <w:tc>
          <w:tcPr>
            <w:tcW w:w="207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244AC3D" w14:textId="44B23842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069C07F" w14:textId="5FF6C64A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248C413" w14:textId="6F6BCE0A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4EB49E0F">
        <w:tc>
          <w:tcPr>
            <w:tcW w:w="7845" w:type="dxa"/>
            <w:gridSpan w:val="4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54AB5FF6" w:rsidP="1B99B665" w:rsidRDefault="54AB5FF6" w14:paraId="1738FD5C" w14:textId="298C1574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1B99B665" w:rsidR="54AB5FF6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  <w:tc>
          <w:tcPr>
            <w:tcW w:w="1380" w:type="dxa"/>
            <w:tcBorders>
              <w:top w:val="single" w:color="000000" w:themeColor="text1" w:sz="8"/>
              <w:left w:val="nil"/>
              <w:bottom w:val="single" w:color="000000" w:themeColor="text1" w:sz="8"/>
              <w:right w:val="single" w:color="000000" w:themeColor="text1" w:sz="8"/>
            </w:tcBorders>
            <w:shd w:val="clear" w:color="auto" w:fill="D0CECE" w:themeFill="background2" w:themeFillShade="E6"/>
            <w:tcMar/>
            <w:vAlign w:val="top"/>
          </w:tcPr>
          <w:p w:rsidR="1B99B665" w:rsidP="1B99B665" w:rsidRDefault="1B99B665" w14:paraId="7EA6C0B1" w14:textId="620055B3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b w:val="1"/>
                <w:bCs w:val="1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</w:tr>
      <w:tr w:rsidR="1B99B665" w:rsidTr="0474E74C" w14:paraId="5124B4D9">
        <w:trPr>
          <w:trHeight w:val="54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0474E74C" w:rsidRDefault="1B99B665" w14:paraId="6D2EDCEC" w14:textId="6737BEE2">
            <w:pPr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24BFB9B2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5CFB5C8A" w:rsidP="1B99B665" w:rsidRDefault="5CFB5C8A" w14:paraId="64DBE959" w14:textId="39BA6D2C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</w:pPr>
            <w:r w:rsidRPr="1B99B665" w:rsidR="5CFB5C8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Tipkovnica sa USB priključkom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2C4CB60" w14:textId="79292326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0B7190E" w14:textId="53CE42CA">
            <w:pPr>
              <w:spacing w:line="276" w:lineRule="auto"/>
              <w:jc w:val="both"/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 </w:t>
            </w: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E1BB70B" w14:textId="687F700C">
            <w:pPr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283C4ACB">
        <w:trPr>
          <w:trHeight w:val="345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9EF97E1" w14:textId="57371504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1C3DFC9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92D53F" w14:textId="32DD237A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Mi</w:t>
            </w:r>
            <w:r w:rsidRPr="1B99B665" w:rsidR="66D6BED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š sa USB priključkom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FCD3372" w14:textId="1A335D7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A287F5E" w14:textId="43B6D92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6E21008" w14:textId="20C63B6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215120CE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3548DDE" w14:textId="18D2A4D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1C3DFC9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9E3293" w:rsidP="1B99B665" w:rsidRDefault="4B9E3293" w14:paraId="123DD127" w14:textId="7DB29DD1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B9E329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x 1x 6,3mm audio kabel(minimalno 1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D10A12B" w14:textId="13AA612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AC258B7" w14:textId="4A527E2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6C9571" w14:textId="4F1FA87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4A900DE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EC9F4DB" w14:textId="600EF80E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182B31B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9E3293" w:rsidP="1B99B665" w:rsidRDefault="4B9E3293" w14:paraId="706C459E" w14:textId="1419797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B9E329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x XLR kabel(minimalno 1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D15547F" w14:textId="0DFE58D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1AD9D39" w14:textId="492F2EB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49496E6" w14:textId="2D6E052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57D01832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A57C81E" w14:textId="29955B4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182B31B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B9E3293" w:rsidP="1B99B665" w:rsidRDefault="4B9E3293" w14:paraId="17576F63" w14:textId="4CF860DB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B9E3293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5x USB Type-C(Thunderbolt 3) kabel(minimalno 0,5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99B3214" w14:textId="6739518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020A499E" w14:textId="5570BE9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278CADB" w14:textId="04BF2C7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26D1F7E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6E5F649" w14:textId="51C580E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0D9F7EA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6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7AB71F7D" w:rsidP="1B99B665" w:rsidRDefault="7AB71F7D" w14:paraId="6F5D1CB2" w14:textId="4DC7F919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7AB71F7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x HDMI </w:t>
            </w:r>
            <w:r w:rsidRPr="1B99B665" w:rsidR="44B0140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abel</w:t>
            </w:r>
            <w:r w:rsidRPr="1B99B665" w:rsidR="698CF47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minimalno 2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24285050" w14:textId="5F88CE5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7144F730" w14:textId="35C35668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FEA25D8" w14:textId="397121A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1EC0F951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55947C0" w14:textId="3C9D5C83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0D9F7EA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7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4B0140B" w:rsidP="1B99B665" w:rsidRDefault="44B0140B" w14:paraId="3CD5E1FA" w14:textId="10052130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4B0140B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x DisplayPort </w:t>
            </w:r>
            <w:r w:rsidRPr="1B99B665" w:rsidR="4DA64C1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abel</w:t>
            </w:r>
            <w:r w:rsidRPr="1B99B665" w:rsidR="531F2B1D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(minimalno 2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800BD20" w14:textId="35772D9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8AD9190" w14:textId="2828012E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DDB3739" w14:textId="19B9CF2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032B5CF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494560" w14:textId="2DEB9C82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0D9F7EAE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8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4DA64C17" w:rsidP="1B99B665" w:rsidRDefault="4DA64C17" w14:paraId="51ACCCC4" w14:textId="1F40EE0A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4DA64C17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  <w:r w:rsidRPr="1B99B665" w:rsidR="1B99B665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 xml:space="preserve">x SDI </w:t>
            </w:r>
            <w:r w:rsidRPr="1B99B665" w:rsidR="4E189328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kabel(minimalno 10m)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69E30E23" w14:textId="72DCFAB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7F0458C" w14:textId="1A6CA8A2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45FCE7BB" w14:textId="2406408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  <w:tr w:rsidR="1B99B665" w:rsidTr="0474E74C" w14:paraId="647729DE">
        <w:trPr>
          <w:trHeight w:val="300"/>
        </w:trPr>
        <w:tc>
          <w:tcPr>
            <w:tcW w:w="61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10F34702" w14:textId="4D653F9C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0474E74C" w:rsidR="4F9EC0CA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9</w:t>
            </w:r>
          </w:p>
        </w:tc>
        <w:tc>
          <w:tcPr>
            <w:tcW w:w="336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07844C46" w:rsidP="1B99B665" w:rsidRDefault="07844C46" w14:paraId="51349896" w14:textId="6632A42C">
            <w:pPr>
              <w:pStyle w:val="Normal"/>
              <w:spacing w:line="276" w:lineRule="auto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1B99B665" w:rsidR="07844C46"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  <w:t>Jamstvo:  uključeno jamstvo dobavljača na period od minimalno 5 godina za sve uređaje</w:t>
            </w:r>
          </w:p>
        </w:tc>
        <w:tc>
          <w:tcPr>
            <w:tcW w:w="207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6123B10" w14:textId="3CE40B5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800" w:type="dxa"/>
            <w:tcBorders>
              <w:top w:val="nil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5737255C" w14:textId="6A3708D5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  <w:tc>
          <w:tcPr>
            <w:tcW w:w="138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tcMar/>
            <w:vAlign w:val="top"/>
          </w:tcPr>
          <w:p w:rsidR="1B99B665" w:rsidP="1B99B665" w:rsidRDefault="1B99B665" w14:paraId="393A5EA4" w14:textId="226AE79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color w:val="000000" w:themeColor="text1" w:themeTint="FF" w:themeShade="FF"/>
                <w:sz w:val="20"/>
                <w:szCs w:val="20"/>
                <w:lang w:val="hr"/>
              </w:rPr>
            </w:pPr>
          </w:p>
        </w:tc>
      </w:tr>
    </w:tbl>
    <w:p w:rsidR="0474E74C" w:rsidRDefault="0474E74C" w14:paraId="5C75E253" w14:textId="352D9D3A"/>
    <w:p w:rsidR="0182CA14" w:rsidP="0182CA14" w:rsidRDefault="0182CA14" w14:paraId="50954FA6" w14:textId="5DB1A200">
      <w:pPr>
        <w:pStyle w:val="Normal"/>
        <w:rPr>
          <w:rFonts w:ascii="Calibri" w:hAnsi="Calibri" w:eastAsia="Times New Roman" w:cs="Arial"/>
        </w:rPr>
      </w:pPr>
    </w:p>
    <w:p w:rsidR="0E60C3EC" w:rsidP="0E60C3EC" w:rsidRDefault="0E60C3EC" w14:paraId="0F8586E9" w14:textId="0A6D837F">
      <w:pPr>
        <w:pStyle w:val="Normal"/>
        <w:rPr>
          <w:rFonts w:ascii="Calibri" w:hAnsi="Calibri" w:eastAsia="Times New Roman" w:cs="Arial"/>
        </w:rPr>
      </w:pPr>
    </w:p>
    <w:p w:rsidR="3D4E2883" w:rsidP="0474E74C" w:rsidRDefault="3D4E2883" w14:paraId="7C54B822" w14:textId="615C9440">
      <w:pPr>
        <w:pStyle w:val="Normal"/>
      </w:pPr>
    </w:p>
    <w:p w:rsidR="3D4E2883" w:rsidRDefault="3D4E2883" w14:paraId="04BF28BD" w14:textId="3A560298"/>
    <w:p w:rsidR="3D4E2883" w:rsidP="3D4E2883" w:rsidRDefault="3D4E2883" w14:paraId="2E1AB82E" w14:textId="04E36411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09BF57E8" w14:textId="6F170613">
      <w:pPr>
        <w:pStyle w:val="Normal"/>
        <w:rPr>
          <w:rFonts w:ascii="Calibri" w:hAnsi="Calibri" w:eastAsia="Times New Roman" w:cs="Arial"/>
        </w:rPr>
      </w:pPr>
    </w:p>
    <w:p w:rsidR="3D4E2883" w:rsidP="3D4E2883" w:rsidRDefault="3D4E2883" w14:paraId="46A02D3C" w14:textId="7C530484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606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2881E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145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61607E"/>
    <w:rsid w:val="0180EACF"/>
    <w:rsid w:val="0182CA14"/>
    <w:rsid w:val="01870766"/>
    <w:rsid w:val="01CAEC80"/>
    <w:rsid w:val="01CF581F"/>
    <w:rsid w:val="01D12632"/>
    <w:rsid w:val="01E2BBF2"/>
    <w:rsid w:val="01F6D2B9"/>
    <w:rsid w:val="02194867"/>
    <w:rsid w:val="021B34D4"/>
    <w:rsid w:val="021D808F"/>
    <w:rsid w:val="0225532B"/>
    <w:rsid w:val="0235717E"/>
    <w:rsid w:val="023BC266"/>
    <w:rsid w:val="027948E4"/>
    <w:rsid w:val="028850CE"/>
    <w:rsid w:val="0289E0B0"/>
    <w:rsid w:val="02EB3680"/>
    <w:rsid w:val="02EFF69E"/>
    <w:rsid w:val="02F95347"/>
    <w:rsid w:val="030E233D"/>
    <w:rsid w:val="03202464"/>
    <w:rsid w:val="03340717"/>
    <w:rsid w:val="0335E7F9"/>
    <w:rsid w:val="035C88B2"/>
    <w:rsid w:val="036FC5C8"/>
    <w:rsid w:val="03714BBC"/>
    <w:rsid w:val="0392177A"/>
    <w:rsid w:val="039CDE13"/>
    <w:rsid w:val="03AFFDCF"/>
    <w:rsid w:val="03D7DC42"/>
    <w:rsid w:val="03DA0B38"/>
    <w:rsid w:val="03ECFF49"/>
    <w:rsid w:val="03FB8D23"/>
    <w:rsid w:val="04030110"/>
    <w:rsid w:val="0412D4E5"/>
    <w:rsid w:val="042B9AC5"/>
    <w:rsid w:val="045462F7"/>
    <w:rsid w:val="045CC6B5"/>
    <w:rsid w:val="045D0C27"/>
    <w:rsid w:val="046E610D"/>
    <w:rsid w:val="0470C502"/>
    <w:rsid w:val="0474E74C"/>
    <w:rsid w:val="04811508"/>
    <w:rsid w:val="0483D003"/>
    <w:rsid w:val="0487896A"/>
    <w:rsid w:val="04906A8A"/>
    <w:rsid w:val="04A2A5CD"/>
    <w:rsid w:val="04B4F5BB"/>
    <w:rsid w:val="04CE1E18"/>
    <w:rsid w:val="04F3E8C6"/>
    <w:rsid w:val="04F7032B"/>
    <w:rsid w:val="052CCCC7"/>
    <w:rsid w:val="054A4455"/>
    <w:rsid w:val="054BC3CE"/>
    <w:rsid w:val="05551879"/>
    <w:rsid w:val="05635514"/>
    <w:rsid w:val="056F8DDC"/>
    <w:rsid w:val="0578E1B6"/>
    <w:rsid w:val="05A8B8AE"/>
    <w:rsid w:val="05BF3A76"/>
    <w:rsid w:val="05E41BD8"/>
    <w:rsid w:val="05F4C268"/>
    <w:rsid w:val="060E819B"/>
    <w:rsid w:val="06337145"/>
    <w:rsid w:val="0634D73F"/>
    <w:rsid w:val="063B821E"/>
    <w:rsid w:val="0655E6F3"/>
    <w:rsid w:val="06611A9C"/>
    <w:rsid w:val="0667DDB4"/>
    <w:rsid w:val="06814C31"/>
    <w:rsid w:val="0683CB75"/>
    <w:rsid w:val="06AADBE0"/>
    <w:rsid w:val="06C0CB55"/>
    <w:rsid w:val="06CBB9A8"/>
    <w:rsid w:val="06DF2DFD"/>
    <w:rsid w:val="06E9D3C9"/>
    <w:rsid w:val="06ECB98A"/>
    <w:rsid w:val="06ED738C"/>
    <w:rsid w:val="06F47C48"/>
    <w:rsid w:val="06F5EA0B"/>
    <w:rsid w:val="070080D8"/>
    <w:rsid w:val="07031C57"/>
    <w:rsid w:val="072F78DA"/>
    <w:rsid w:val="0749FE2A"/>
    <w:rsid w:val="07588CFE"/>
    <w:rsid w:val="0778981C"/>
    <w:rsid w:val="07844C46"/>
    <w:rsid w:val="0787BAE8"/>
    <w:rsid w:val="0789EEA6"/>
    <w:rsid w:val="079EA5FE"/>
    <w:rsid w:val="07ACA80C"/>
    <w:rsid w:val="07C26660"/>
    <w:rsid w:val="07C367C1"/>
    <w:rsid w:val="07E282CE"/>
    <w:rsid w:val="07EB383F"/>
    <w:rsid w:val="0810A41B"/>
    <w:rsid w:val="0821ABB6"/>
    <w:rsid w:val="08433A1D"/>
    <w:rsid w:val="085C2162"/>
    <w:rsid w:val="085C5799"/>
    <w:rsid w:val="0869F8B5"/>
    <w:rsid w:val="0876C020"/>
    <w:rsid w:val="0878E7A7"/>
    <w:rsid w:val="08814A5F"/>
    <w:rsid w:val="08850A7C"/>
    <w:rsid w:val="08A1E95D"/>
    <w:rsid w:val="08A76A38"/>
    <w:rsid w:val="08AB5106"/>
    <w:rsid w:val="08B7795F"/>
    <w:rsid w:val="08EC04FE"/>
    <w:rsid w:val="09131F88"/>
    <w:rsid w:val="0933F90C"/>
    <w:rsid w:val="0934A931"/>
    <w:rsid w:val="09684F4A"/>
    <w:rsid w:val="09808582"/>
    <w:rsid w:val="09811CA9"/>
    <w:rsid w:val="09B7ABDB"/>
    <w:rsid w:val="09E45146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BE64E7"/>
    <w:rsid w:val="0AD058D2"/>
    <w:rsid w:val="0AD5106A"/>
    <w:rsid w:val="0AD6EA65"/>
    <w:rsid w:val="0AF6CAEE"/>
    <w:rsid w:val="0AFDC493"/>
    <w:rsid w:val="0B1841ED"/>
    <w:rsid w:val="0B300ED3"/>
    <w:rsid w:val="0B57472A"/>
    <w:rsid w:val="0B60C84D"/>
    <w:rsid w:val="0B6C0CE9"/>
    <w:rsid w:val="0B88BF3B"/>
    <w:rsid w:val="0B898B64"/>
    <w:rsid w:val="0B8AE3E9"/>
    <w:rsid w:val="0BD845AA"/>
    <w:rsid w:val="0BE2A05B"/>
    <w:rsid w:val="0BEF6844"/>
    <w:rsid w:val="0BF9C350"/>
    <w:rsid w:val="0C0E3CAC"/>
    <w:rsid w:val="0C0EC4BF"/>
    <w:rsid w:val="0C201A6F"/>
    <w:rsid w:val="0C3A041F"/>
    <w:rsid w:val="0C3D0FE0"/>
    <w:rsid w:val="0C5D5FC9"/>
    <w:rsid w:val="0C881B43"/>
    <w:rsid w:val="0C9C5D50"/>
    <w:rsid w:val="0CAA09F4"/>
    <w:rsid w:val="0CB3EDA0"/>
    <w:rsid w:val="0CBEA962"/>
    <w:rsid w:val="0CCB259A"/>
    <w:rsid w:val="0CCCE111"/>
    <w:rsid w:val="0CDBA241"/>
    <w:rsid w:val="0CEA370A"/>
    <w:rsid w:val="0CEBDBBA"/>
    <w:rsid w:val="0D187FB3"/>
    <w:rsid w:val="0D1B94C2"/>
    <w:rsid w:val="0D1FC9A5"/>
    <w:rsid w:val="0D236387"/>
    <w:rsid w:val="0D2CE4CF"/>
    <w:rsid w:val="0D3301EE"/>
    <w:rsid w:val="0D40342A"/>
    <w:rsid w:val="0D59A729"/>
    <w:rsid w:val="0D6CCA80"/>
    <w:rsid w:val="0D6E0B5A"/>
    <w:rsid w:val="0D787D0F"/>
    <w:rsid w:val="0D7F3047"/>
    <w:rsid w:val="0D86D6FB"/>
    <w:rsid w:val="0D9F7EAE"/>
    <w:rsid w:val="0DAC281F"/>
    <w:rsid w:val="0DC60DAE"/>
    <w:rsid w:val="0DD658AD"/>
    <w:rsid w:val="0DE202E1"/>
    <w:rsid w:val="0DF3C14A"/>
    <w:rsid w:val="0E12F914"/>
    <w:rsid w:val="0E154353"/>
    <w:rsid w:val="0E1F506E"/>
    <w:rsid w:val="0E5400A8"/>
    <w:rsid w:val="0E585B46"/>
    <w:rsid w:val="0E58AAB4"/>
    <w:rsid w:val="0E5A79C3"/>
    <w:rsid w:val="0E60C3EC"/>
    <w:rsid w:val="0E6115AE"/>
    <w:rsid w:val="0E62ADB1"/>
    <w:rsid w:val="0E68B172"/>
    <w:rsid w:val="0E68C218"/>
    <w:rsid w:val="0E938DAC"/>
    <w:rsid w:val="0EAE29AB"/>
    <w:rsid w:val="0EBA9311"/>
    <w:rsid w:val="0EBF33E8"/>
    <w:rsid w:val="0EC582AC"/>
    <w:rsid w:val="0ED16DEC"/>
    <w:rsid w:val="0EE0958D"/>
    <w:rsid w:val="0EE2C972"/>
    <w:rsid w:val="0EE82058"/>
    <w:rsid w:val="0EEEDEEF"/>
    <w:rsid w:val="0F033891"/>
    <w:rsid w:val="0F06AE30"/>
    <w:rsid w:val="0F1A3A66"/>
    <w:rsid w:val="0F30581C"/>
    <w:rsid w:val="0F3BE7B2"/>
    <w:rsid w:val="0F41F1A1"/>
    <w:rsid w:val="0F577FE3"/>
    <w:rsid w:val="0F8190BE"/>
    <w:rsid w:val="0FA766E2"/>
    <w:rsid w:val="0FB13E39"/>
    <w:rsid w:val="0FB28225"/>
    <w:rsid w:val="0FE2B425"/>
    <w:rsid w:val="10205BE8"/>
    <w:rsid w:val="10358D86"/>
    <w:rsid w:val="103C9642"/>
    <w:rsid w:val="10543269"/>
    <w:rsid w:val="105C5F16"/>
    <w:rsid w:val="1067C11F"/>
    <w:rsid w:val="108FAF71"/>
    <w:rsid w:val="10ACC42D"/>
    <w:rsid w:val="10BFF84E"/>
    <w:rsid w:val="10FA9115"/>
    <w:rsid w:val="1136780D"/>
    <w:rsid w:val="114CE415"/>
    <w:rsid w:val="115FF289"/>
    <w:rsid w:val="118A2A54"/>
    <w:rsid w:val="118AF021"/>
    <w:rsid w:val="11C0F73E"/>
    <w:rsid w:val="11EBAF98"/>
    <w:rsid w:val="11EE85B5"/>
    <w:rsid w:val="11F983E7"/>
    <w:rsid w:val="120003AA"/>
    <w:rsid w:val="121A6E36"/>
    <w:rsid w:val="123B2D63"/>
    <w:rsid w:val="124045DA"/>
    <w:rsid w:val="1251E1DF"/>
    <w:rsid w:val="12539235"/>
    <w:rsid w:val="125BC8AF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0D92A"/>
    <w:rsid w:val="13033785"/>
    <w:rsid w:val="13067599"/>
    <w:rsid w:val="1307A5FB"/>
    <w:rsid w:val="13267216"/>
    <w:rsid w:val="1326B942"/>
    <w:rsid w:val="1329CFAC"/>
    <w:rsid w:val="135B20B9"/>
    <w:rsid w:val="13629885"/>
    <w:rsid w:val="136373E4"/>
    <w:rsid w:val="13639DDD"/>
    <w:rsid w:val="13687B88"/>
    <w:rsid w:val="1368EC89"/>
    <w:rsid w:val="13900630"/>
    <w:rsid w:val="139F4E5D"/>
    <w:rsid w:val="13A6D802"/>
    <w:rsid w:val="13B46D02"/>
    <w:rsid w:val="13B813EB"/>
    <w:rsid w:val="13EE36C1"/>
    <w:rsid w:val="13F8ED4A"/>
    <w:rsid w:val="13F9DD5B"/>
    <w:rsid w:val="13FFBB3A"/>
    <w:rsid w:val="14222071"/>
    <w:rsid w:val="143904EC"/>
    <w:rsid w:val="1489952C"/>
    <w:rsid w:val="148AC0E4"/>
    <w:rsid w:val="149B4519"/>
    <w:rsid w:val="149C89D7"/>
    <w:rsid w:val="14C9BB47"/>
    <w:rsid w:val="14D3E6CA"/>
    <w:rsid w:val="14D827E0"/>
    <w:rsid w:val="14E861EB"/>
    <w:rsid w:val="14FB87BA"/>
    <w:rsid w:val="14FE68E6"/>
    <w:rsid w:val="14FF20B8"/>
    <w:rsid w:val="1536C302"/>
    <w:rsid w:val="153B1EBE"/>
    <w:rsid w:val="15449745"/>
    <w:rsid w:val="15540F66"/>
    <w:rsid w:val="1555D21C"/>
    <w:rsid w:val="1558D02B"/>
    <w:rsid w:val="15610B12"/>
    <w:rsid w:val="15901147"/>
    <w:rsid w:val="15A2C546"/>
    <w:rsid w:val="15BEDC78"/>
    <w:rsid w:val="15C3625E"/>
    <w:rsid w:val="15C3C1BD"/>
    <w:rsid w:val="15CD4B3F"/>
    <w:rsid w:val="15F3F5B9"/>
    <w:rsid w:val="1624A142"/>
    <w:rsid w:val="16271417"/>
    <w:rsid w:val="16385A38"/>
    <w:rsid w:val="1642C255"/>
    <w:rsid w:val="165E2B7B"/>
    <w:rsid w:val="16677575"/>
    <w:rsid w:val="166B5563"/>
    <w:rsid w:val="1670D9D5"/>
    <w:rsid w:val="1674AA7F"/>
    <w:rsid w:val="1697AF18"/>
    <w:rsid w:val="169C8A5E"/>
    <w:rsid w:val="16B23AC4"/>
    <w:rsid w:val="16B8CB11"/>
    <w:rsid w:val="16D1F2C9"/>
    <w:rsid w:val="16D6EF1F"/>
    <w:rsid w:val="16D8CCA5"/>
    <w:rsid w:val="16DB2C01"/>
    <w:rsid w:val="16E067A6"/>
    <w:rsid w:val="16E6CEF9"/>
    <w:rsid w:val="17022A7F"/>
    <w:rsid w:val="171ED0AC"/>
    <w:rsid w:val="1749EA33"/>
    <w:rsid w:val="1762A53D"/>
    <w:rsid w:val="1773D536"/>
    <w:rsid w:val="17B14D47"/>
    <w:rsid w:val="17BE1742"/>
    <w:rsid w:val="17C000FE"/>
    <w:rsid w:val="17D54DF6"/>
    <w:rsid w:val="17D72E87"/>
    <w:rsid w:val="17E61C9C"/>
    <w:rsid w:val="17F06E6F"/>
    <w:rsid w:val="17F7A1A5"/>
    <w:rsid w:val="18015C09"/>
    <w:rsid w:val="1810A3DB"/>
    <w:rsid w:val="182B31B6"/>
    <w:rsid w:val="18463129"/>
    <w:rsid w:val="184B2853"/>
    <w:rsid w:val="1854E524"/>
    <w:rsid w:val="186B0583"/>
    <w:rsid w:val="1874C582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91914B4"/>
    <w:rsid w:val="19598068"/>
    <w:rsid w:val="19680D74"/>
    <w:rsid w:val="197259F7"/>
    <w:rsid w:val="1977BD4A"/>
    <w:rsid w:val="19A99306"/>
    <w:rsid w:val="19BD03C3"/>
    <w:rsid w:val="19E9DB86"/>
    <w:rsid w:val="19EAA650"/>
    <w:rsid w:val="1A08C876"/>
    <w:rsid w:val="1A0F33F8"/>
    <w:rsid w:val="1A1D3CC3"/>
    <w:rsid w:val="1A450AF4"/>
    <w:rsid w:val="1A48C91D"/>
    <w:rsid w:val="1A5EB0A0"/>
    <w:rsid w:val="1A6B745F"/>
    <w:rsid w:val="1A7F5E97"/>
    <w:rsid w:val="1A9BE2A8"/>
    <w:rsid w:val="1AF648F1"/>
    <w:rsid w:val="1B042E58"/>
    <w:rsid w:val="1B1DBD5E"/>
    <w:rsid w:val="1B4E33A6"/>
    <w:rsid w:val="1B5639AF"/>
    <w:rsid w:val="1B6CE831"/>
    <w:rsid w:val="1B99B665"/>
    <w:rsid w:val="1BF30881"/>
    <w:rsid w:val="1BF6C903"/>
    <w:rsid w:val="1C22EFB8"/>
    <w:rsid w:val="1C35B21C"/>
    <w:rsid w:val="1C3DFC97"/>
    <w:rsid w:val="1C40C043"/>
    <w:rsid w:val="1C437C86"/>
    <w:rsid w:val="1C474659"/>
    <w:rsid w:val="1C775E51"/>
    <w:rsid w:val="1C86D0A0"/>
    <w:rsid w:val="1C8B0715"/>
    <w:rsid w:val="1CAF37C7"/>
    <w:rsid w:val="1CCA65AE"/>
    <w:rsid w:val="1CD9873D"/>
    <w:rsid w:val="1CE27C2E"/>
    <w:rsid w:val="1D188282"/>
    <w:rsid w:val="1D2B76C9"/>
    <w:rsid w:val="1D40E556"/>
    <w:rsid w:val="1D7C73B8"/>
    <w:rsid w:val="1DB5D745"/>
    <w:rsid w:val="1DC5FDF5"/>
    <w:rsid w:val="1DC801F1"/>
    <w:rsid w:val="1DF6F4D2"/>
    <w:rsid w:val="1E016BA3"/>
    <w:rsid w:val="1E1A2C46"/>
    <w:rsid w:val="1E6CB2AB"/>
    <w:rsid w:val="1E8DD85C"/>
    <w:rsid w:val="1E9C5318"/>
    <w:rsid w:val="1ED6DC1F"/>
    <w:rsid w:val="1EDBB8B3"/>
    <w:rsid w:val="1EDFC4DF"/>
    <w:rsid w:val="1EE1D106"/>
    <w:rsid w:val="1EF6F479"/>
    <w:rsid w:val="1F1669B0"/>
    <w:rsid w:val="1F3E9EDF"/>
    <w:rsid w:val="1F49ACE2"/>
    <w:rsid w:val="1F7E13B6"/>
    <w:rsid w:val="1F86D713"/>
    <w:rsid w:val="1F930B8F"/>
    <w:rsid w:val="1F9C274E"/>
    <w:rsid w:val="1F9CB37E"/>
    <w:rsid w:val="1FA82383"/>
    <w:rsid w:val="1FBC774B"/>
    <w:rsid w:val="1FBFAF48"/>
    <w:rsid w:val="2011C94A"/>
    <w:rsid w:val="201AA59D"/>
    <w:rsid w:val="20242B8E"/>
    <w:rsid w:val="203B9CAD"/>
    <w:rsid w:val="203FF4AD"/>
    <w:rsid w:val="206F199D"/>
    <w:rsid w:val="207460D6"/>
    <w:rsid w:val="209EF2B7"/>
    <w:rsid w:val="20AA6557"/>
    <w:rsid w:val="20DAE164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7ED9A2"/>
    <w:rsid w:val="21A03779"/>
    <w:rsid w:val="2223AE5A"/>
    <w:rsid w:val="222C2B30"/>
    <w:rsid w:val="222D8376"/>
    <w:rsid w:val="224F8AC5"/>
    <w:rsid w:val="228B245E"/>
    <w:rsid w:val="228E4250"/>
    <w:rsid w:val="22C4496F"/>
    <w:rsid w:val="22C56E73"/>
    <w:rsid w:val="22CF97ED"/>
    <w:rsid w:val="22DC0311"/>
    <w:rsid w:val="233CCA0D"/>
    <w:rsid w:val="233F408B"/>
    <w:rsid w:val="234A8DC5"/>
    <w:rsid w:val="23755E37"/>
    <w:rsid w:val="2378B61C"/>
    <w:rsid w:val="23836EBC"/>
    <w:rsid w:val="2383BB4B"/>
    <w:rsid w:val="2390E686"/>
    <w:rsid w:val="23A7F7CE"/>
    <w:rsid w:val="23CDEEEF"/>
    <w:rsid w:val="23D7CB62"/>
    <w:rsid w:val="23FC2FF4"/>
    <w:rsid w:val="242B2FFB"/>
    <w:rsid w:val="2432F3C6"/>
    <w:rsid w:val="24348428"/>
    <w:rsid w:val="244F8B8F"/>
    <w:rsid w:val="246449D6"/>
    <w:rsid w:val="246529CD"/>
    <w:rsid w:val="24881742"/>
    <w:rsid w:val="24A6D3BC"/>
    <w:rsid w:val="24BFB9B2"/>
    <w:rsid w:val="24C4290D"/>
    <w:rsid w:val="24C88B23"/>
    <w:rsid w:val="24CDE5F8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925A4"/>
    <w:rsid w:val="25B78308"/>
    <w:rsid w:val="25CBC882"/>
    <w:rsid w:val="25DAB04F"/>
    <w:rsid w:val="25EAC584"/>
    <w:rsid w:val="25F56D7D"/>
    <w:rsid w:val="260EB223"/>
    <w:rsid w:val="2618582C"/>
    <w:rsid w:val="2646770C"/>
    <w:rsid w:val="26558C20"/>
    <w:rsid w:val="26580534"/>
    <w:rsid w:val="265E2DD8"/>
    <w:rsid w:val="26839CF8"/>
    <w:rsid w:val="2683F404"/>
    <w:rsid w:val="268427D1"/>
    <w:rsid w:val="268A587B"/>
    <w:rsid w:val="26B3FC9D"/>
    <w:rsid w:val="26C3B363"/>
    <w:rsid w:val="26CC559E"/>
    <w:rsid w:val="26ED12E9"/>
    <w:rsid w:val="26F90D2F"/>
    <w:rsid w:val="26F91855"/>
    <w:rsid w:val="274BB198"/>
    <w:rsid w:val="2751808F"/>
    <w:rsid w:val="2760BA97"/>
    <w:rsid w:val="27672D6B"/>
    <w:rsid w:val="2784C238"/>
    <w:rsid w:val="27AC5337"/>
    <w:rsid w:val="27BC8628"/>
    <w:rsid w:val="27DB1CDD"/>
    <w:rsid w:val="27EA4E63"/>
    <w:rsid w:val="27EB5457"/>
    <w:rsid w:val="280DA8F3"/>
    <w:rsid w:val="280F9645"/>
    <w:rsid w:val="281403B1"/>
    <w:rsid w:val="286DD1EF"/>
    <w:rsid w:val="287837F4"/>
    <w:rsid w:val="28A31CE2"/>
    <w:rsid w:val="28A396A8"/>
    <w:rsid w:val="28B3F199"/>
    <w:rsid w:val="28B48C14"/>
    <w:rsid w:val="28BBFFF3"/>
    <w:rsid w:val="28C3F5CB"/>
    <w:rsid w:val="28D16422"/>
    <w:rsid w:val="28F38C31"/>
    <w:rsid w:val="28FB662D"/>
    <w:rsid w:val="28FFD7DA"/>
    <w:rsid w:val="29013786"/>
    <w:rsid w:val="29040561"/>
    <w:rsid w:val="290CA104"/>
    <w:rsid w:val="2940D441"/>
    <w:rsid w:val="2950ECC7"/>
    <w:rsid w:val="29529A69"/>
    <w:rsid w:val="29573D2A"/>
    <w:rsid w:val="29680A84"/>
    <w:rsid w:val="296CF667"/>
    <w:rsid w:val="297FE299"/>
    <w:rsid w:val="29B8A227"/>
    <w:rsid w:val="29C2FF84"/>
    <w:rsid w:val="29C9F670"/>
    <w:rsid w:val="29D8C23B"/>
    <w:rsid w:val="29FC40F0"/>
    <w:rsid w:val="2A104090"/>
    <w:rsid w:val="2A36E064"/>
    <w:rsid w:val="2A3714DB"/>
    <w:rsid w:val="2A4D74FE"/>
    <w:rsid w:val="2A6213FC"/>
    <w:rsid w:val="2A856F1D"/>
    <w:rsid w:val="2A9D17EE"/>
    <w:rsid w:val="2A9DA06B"/>
    <w:rsid w:val="2AA4EE96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F3A0B5"/>
    <w:rsid w:val="2C406365"/>
    <w:rsid w:val="2C4441C6"/>
    <w:rsid w:val="2C6713FA"/>
    <w:rsid w:val="2C682A11"/>
    <w:rsid w:val="2C69E887"/>
    <w:rsid w:val="2C856EDF"/>
    <w:rsid w:val="2C8F58A3"/>
    <w:rsid w:val="2C97B9F9"/>
    <w:rsid w:val="2CB5D200"/>
    <w:rsid w:val="2CB7B9A5"/>
    <w:rsid w:val="2CBF8BAF"/>
    <w:rsid w:val="2CD31B0A"/>
    <w:rsid w:val="2CE00048"/>
    <w:rsid w:val="2CEFE50A"/>
    <w:rsid w:val="2CF7D65A"/>
    <w:rsid w:val="2D0614B8"/>
    <w:rsid w:val="2D13DC2D"/>
    <w:rsid w:val="2D2EA832"/>
    <w:rsid w:val="2D3B7B8B"/>
    <w:rsid w:val="2D3DAE91"/>
    <w:rsid w:val="2D47D106"/>
    <w:rsid w:val="2D501095"/>
    <w:rsid w:val="2D5FA6F8"/>
    <w:rsid w:val="2D7F0DFF"/>
    <w:rsid w:val="2D7F31BF"/>
    <w:rsid w:val="2D80737B"/>
    <w:rsid w:val="2D9DC57C"/>
    <w:rsid w:val="2DA272BF"/>
    <w:rsid w:val="2DA6189F"/>
    <w:rsid w:val="2DA89603"/>
    <w:rsid w:val="2DBA25ED"/>
    <w:rsid w:val="2DC827D7"/>
    <w:rsid w:val="2DCED750"/>
    <w:rsid w:val="2DDE58A1"/>
    <w:rsid w:val="2DE653D3"/>
    <w:rsid w:val="2E2230ED"/>
    <w:rsid w:val="2E2577BE"/>
    <w:rsid w:val="2E260AE4"/>
    <w:rsid w:val="2E34B2DE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C75C20"/>
    <w:rsid w:val="2FC7980D"/>
    <w:rsid w:val="2FCBF17C"/>
    <w:rsid w:val="2FCDA97C"/>
    <w:rsid w:val="2FD40DF7"/>
    <w:rsid w:val="2FD6A0BB"/>
    <w:rsid w:val="3005101E"/>
    <w:rsid w:val="301156E1"/>
    <w:rsid w:val="30184EAB"/>
    <w:rsid w:val="301B133D"/>
    <w:rsid w:val="304ED739"/>
    <w:rsid w:val="307E7093"/>
    <w:rsid w:val="30AF7564"/>
    <w:rsid w:val="30D259DB"/>
    <w:rsid w:val="30F0E306"/>
    <w:rsid w:val="30F26C1D"/>
    <w:rsid w:val="31211EB7"/>
    <w:rsid w:val="3122C083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B8BD8"/>
    <w:rsid w:val="3206AF24"/>
    <w:rsid w:val="32071E2C"/>
    <w:rsid w:val="320870F4"/>
    <w:rsid w:val="323767AB"/>
    <w:rsid w:val="32387D88"/>
    <w:rsid w:val="324DDAA1"/>
    <w:rsid w:val="32712C31"/>
    <w:rsid w:val="32866242"/>
    <w:rsid w:val="32959C24"/>
    <w:rsid w:val="329FE1E3"/>
    <w:rsid w:val="32CE1C8D"/>
    <w:rsid w:val="32E37DC6"/>
    <w:rsid w:val="32FDD595"/>
    <w:rsid w:val="3303C133"/>
    <w:rsid w:val="334C21D1"/>
    <w:rsid w:val="334E08AA"/>
    <w:rsid w:val="334F2DA5"/>
    <w:rsid w:val="334FC230"/>
    <w:rsid w:val="33662353"/>
    <w:rsid w:val="33A198FE"/>
    <w:rsid w:val="33A59D04"/>
    <w:rsid w:val="33A7463D"/>
    <w:rsid w:val="33B07D46"/>
    <w:rsid w:val="33B4BC8B"/>
    <w:rsid w:val="33B5E7FD"/>
    <w:rsid w:val="33D8D69F"/>
    <w:rsid w:val="3419D5A4"/>
    <w:rsid w:val="344B141F"/>
    <w:rsid w:val="345598EB"/>
    <w:rsid w:val="34682DBB"/>
    <w:rsid w:val="3477DB74"/>
    <w:rsid w:val="3494B942"/>
    <w:rsid w:val="34BBFC8A"/>
    <w:rsid w:val="34BEA691"/>
    <w:rsid w:val="34D4865B"/>
    <w:rsid w:val="34E639CC"/>
    <w:rsid w:val="34F8015D"/>
    <w:rsid w:val="350713EC"/>
    <w:rsid w:val="3526642B"/>
    <w:rsid w:val="3531DBC7"/>
    <w:rsid w:val="353890DC"/>
    <w:rsid w:val="356A2582"/>
    <w:rsid w:val="356D2595"/>
    <w:rsid w:val="3572B4D8"/>
    <w:rsid w:val="359A0896"/>
    <w:rsid w:val="35C83F4A"/>
    <w:rsid w:val="35D2D6DF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572F4A"/>
    <w:rsid w:val="367451A2"/>
    <w:rsid w:val="3679A897"/>
    <w:rsid w:val="36842E22"/>
    <w:rsid w:val="3684845C"/>
    <w:rsid w:val="36862506"/>
    <w:rsid w:val="369602E5"/>
    <w:rsid w:val="36A2E44D"/>
    <w:rsid w:val="36AA30E0"/>
    <w:rsid w:val="36D146E6"/>
    <w:rsid w:val="36EFDD3B"/>
    <w:rsid w:val="36F1CC9F"/>
    <w:rsid w:val="36FDCC52"/>
    <w:rsid w:val="3709F864"/>
    <w:rsid w:val="370F3A1D"/>
    <w:rsid w:val="372A6BA1"/>
    <w:rsid w:val="37544E51"/>
    <w:rsid w:val="375A0BC4"/>
    <w:rsid w:val="375E3626"/>
    <w:rsid w:val="37A9CCF4"/>
    <w:rsid w:val="37AB9392"/>
    <w:rsid w:val="37D5A50D"/>
    <w:rsid w:val="37D7AC3D"/>
    <w:rsid w:val="37DBCA2C"/>
    <w:rsid w:val="380EFE3C"/>
    <w:rsid w:val="382E7303"/>
    <w:rsid w:val="382F20F8"/>
    <w:rsid w:val="3833D30A"/>
    <w:rsid w:val="3836317F"/>
    <w:rsid w:val="3846FF5F"/>
    <w:rsid w:val="3858EC96"/>
    <w:rsid w:val="387C2248"/>
    <w:rsid w:val="3890DAD2"/>
    <w:rsid w:val="38D51FC9"/>
    <w:rsid w:val="38DB7703"/>
    <w:rsid w:val="38EECB66"/>
    <w:rsid w:val="38F8C71A"/>
    <w:rsid w:val="38FC1746"/>
    <w:rsid w:val="3902A4BC"/>
    <w:rsid w:val="3922AFB6"/>
    <w:rsid w:val="392CC8B4"/>
    <w:rsid w:val="397FDC0C"/>
    <w:rsid w:val="39838A69"/>
    <w:rsid w:val="39A58FDF"/>
    <w:rsid w:val="39C670D6"/>
    <w:rsid w:val="39CE809E"/>
    <w:rsid w:val="39F3A33E"/>
    <w:rsid w:val="39FADF4C"/>
    <w:rsid w:val="3A1BA809"/>
    <w:rsid w:val="3A2429B1"/>
    <w:rsid w:val="3A3019F2"/>
    <w:rsid w:val="3A40B014"/>
    <w:rsid w:val="3A512ACF"/>
    <w:rsid w:val="3A6BFC90"/>
    <w:rsid w:val="3A8BE4CB"/>
    <w:rsid w:val="3AA969F0"/>
    <w:rsid w:val="3ABD2E5F"/>
    <w:rsid w:val="3ACA54F9"/>
    <w:rsid w:val="3B0380E7"/>
    <w:rsid w:val="3B0D95F8"/>
    <w:rsid w:val="3B0E27E5"/>
    <w:rsid w:val="3B139BB1"/>
    <w:rsid w:val="3B540F36"/>
    <w:rsid w:val="3B5699A9"/>
    <w:rsid w:val="3B5EC913"/>
    <w:rsid w:val="3B7A9DB6"/>
    <w:rsid w:val="3B899613"/>
    <w:rsid w:val="3B9C692B"/>
    <w:rsid w:val="3BC67DDB"/>
    <w:rsid w:val="3BCF317A"/>
    <w:rsid w:val="3BD7FEE3"/>
    <w:rsid w:val="3BE84A51"/>
    <w:rsid w:val="3C332D0D"/>
    <w:rsid w:val="3C4753E1"/>
    <w:rsid w:val="3C59470F"/>
    <w:rsid w:val="3C7DA05F"/>
    <w:rsid w:val="3C87CE4A"/>
    <w:rsid w:val="3C8A85F4"/>
    <w:rsid w:val="3CA4566A"/>
    <w:rsid w:val="3CB734A1"/>
    <w:rsid w:val="3CD3E350"/>
    <w:rsid w:val="3CD4E27D"/>
    <w:rsid w:val="3CD6FBDB"/>
    <w:rsid w:val="3D040761"/>
    <w:rsid w:val="3D083F5F"/>
    <w:rsid w:val="3D106388"/>
    <w:rsid w:val="3D185CB8"/>
    <w:rsid w:val="3D1AA4C0"/>
    <w:rsid w:val="3D21D75A"/>
    <w:rsid w:val="3D3CEDAC"/>
    <w:rsid w:val="3D4E2883"/>
    <w:rsid w:val="3D730C0F"/>
    <w:rsid w:val="3D8D2B95"/>
    <w:rsid w:val="3DB59FB4"/>
    <w:rsid w:val="3DCE76EE"/>
    <w:rsid w:val="3DEB8418"/>
    <w:rsid w:val="3E2032AE"/>
    <w:rsid w:val="3E27877B"/>
    <w:rsid w:val="3E37DEBA"/>
    <w:rsid w:val="3E790102"/>
    <w:rsid w:val="3E868109"/>
    <w:rsid w:val="3ECE4421"/>
    <w:rsid w:val="3ED48ECD"/>
    <w:rsid w:val="3ED5DE6F"/>
    <w:rsid w:val="3EE45452"/>
    <w:rsid w:val="3EFD0DC1"/>
    <w:rsid w:val="3EFD99BF"/>
    <w:rsid w:val="3F24C7BD"/>
    <w:rsid w:val="3F38233F"/>
    <w:rsid w:val="3F4A28AF"/>
    <w:rsid w:val="3F741B95"/>
    <w:rsid w:val="3F7472FA"/>
    <w:rsid w:val="3F9B64BE"/>
    <w:rsid w:val="3FAFF47B"/>
    <w:rsid w:val="3FD0ADE8"/>
    <w:rsid w:val="3FF217AF"/>
    <w:rsid w:val="3FF712C0"/>
    <w:rsid w:val="3FFC1744"/>
    <w:rsid w:val="4001F7E7"/>
    <w:rsid w:val="401D596F"/>
    <w:rsid w:val="401FD185"/>
    <w:rsid w:val="4021E6E1"/>
    <w:rsid w:val="40330549"/>
    <w:rsid w:val="40428EB5"/>
    <w:rsid w:val="4044B2FF"/>
    <w:rsid w:val="4055F81B"/>
    <w:rsid w:val="4073094E"/>
    <w:rsid w:val="40736E50"/>
    <w:rsid w:val="4091234E"/>
    <w:rsid w:val="40996A20"/>
    <w:rsid w:val="409CB8E8"/>
    <w:rsid w:val="40A0678D"/>
    <w:rsid w:val="40AE2F97"/>
    <w:rsid w:val="40DA93F7"/>
    <w:rsid w:val="410BE378"/>
    <w:rsid w:val="411BC877"/>
    <w:rsid w:val="411EB23C"/>
    <w:rsid w:val="41898F03"/>
    <w:rsid w:val="418BA6CE"/>
    <w:rsid w:val="418E7E9B"/>
    <w:rsid w:val="41A29DC2"/>
    <w:rsid w:val="41BDEA01"/>
    <w:rsid w:val="41CA9031"/>
    <w:rsid w:val="41E0F61E"/>
    <w:rsid w:val="41F1BC6C"/>
    <w:rsid w:val="41F551F5"/>
    <w:rsid w:val="4200F5CB"/>
    <w:rsid w:val="42035967"/>
    <w:rsid w:val="422CA740"/>
    <w:rsid w:val="422D351D"/>
    <w:rsid w:val="42352DFB"/>
    <w:rsid w:val="424C9CA4"/>
    <w:rsid w:val="424E5E38"/>
    <w:rsid w:val="4289E1B8"/>
    <w:rsid w:val="428BF850"/>
    <w:rsid w:val="42AC1AD1"/>
    <w:rsid w:val="42E436C3"/>
    <w:rsid w:val="42F843D4"/>
    <w:rsid w:val="431EAA3B"/>
    <w:rsid w:val="432C52CD"/>
    <w:rsid w:val="4332FC66"/>
    <w:rsid w:val="434B4EC8"/>
    <w:rsid w:val="436069BD"/>
    <w:rsid w:val="4380BC29"/>
    <w:rsid w:val="43839910"/>
    <w:rsid w:val="438D4ADB"/>
    <w:rsid w:val="43B2323E"/>
    <w:rsid w:val="43B495C1"/>
    <w:rsid w:val="43BC3DE8"/>
    <w:rsid w:val="43EA9A5A"/>
    <w:rsid w:val="44027467"/>
    <w:rsid w:val="44257CF3"/>
    <w:rsid w:val="44280BED"/>
    <w:rsid w:val="443500F9"/>
    <w:rsid w:val="4439B603"/>
    <w:rsid w:val="44406CF6"/>
    <w:rsid w:val="444A2FE2"/>
    <w:rsid w:val="446688F3"/>
    <w:rsid w:val="449D7D96"/>
    <w:rsid w:val="44B0140B"/>
    <w:rsid w:val="44E105D6"/>
    <w:rsid w:val="44E610B9"/>
    <w:rsid w:val="4504951F"/>
    <w:rsid w:val="4542DB23"/>
    <w:rsid w:val="45501148"/>
    <w:rsid w:val="456E2852"/>
    <w:rsid w:val="4573F11B"/>
    <w:rsid w:val="4576C618"/>
    <w:rsid w:val="457E5347"/>
    <w:rsid w:val="458515EB"/>
    <w:rsid w:val="458E0815"/>
    <w:rsid w:val="45A97851"/>
    <w:rsid w:val="45BD9CCE"/>
    <w:rsid w:val="45C6DE43"/>
    <w:rsid w:val="45D15230"/>
    <w:rsid w:val="45DB3100"/>
    <w:rsid w:val="460C7285"/>
    <w:rsid w:val="4610FAA9"/>
    <w:rsid w:val="4610FAA9"/>
    <w:rsid w:val="46159C8F"/>
    <w:rsid w:val="463FE50B"/>
    <w:rsid w:val="465DD613"/>
    <w:rsid w:val="4663F38F"/>
    <w:rsid w:val="4678708C"/>
    <w:rsid w:val="468412E7"/>
    <w:rsid w:val="4696FE14"/>
    <w:rsid w:val="46CB15AD"/>
    <w:rsid w:val="46D10AD6"/>
    <w:rsid w:val="46D1D599"/>
    <w:rsid w:val="46DDBD79"/>
    <w:rsid w:val="46DDC416"/>
    <w:rsid w:val="46E0D86B"/>
    <w:rsid w:val="46E4611C"/>
    <w:rsid w:val="47054DD6"/>
    <w:rsid w:val="471CD912"/>
    <w:rsid w:val="47238A1A"/>
    <w:rsid w:val="473EEBF7"/>
    <w:rsid w:val="4761721C"/>
    <w:rsid w:val="47675D93"/>
    <w:rsid w:val="476D09F8"/>
    <w:rsid w:val="477D1D97"/>
    <w:rsid w:val="47BA1F08"/>
    <w:rsid w:val="47BDDA12"/>
    <w:rsid w:val="47CFA55F"/>
    <w:rsid w:val="47D7F970"/>
    <w:rsid w:val="47D98207"/>
    <w:rsid w:val="47F26ED3"/>
    <w:rsid w:val="47F9D913"/>
    <w:rsid w:val="48007161"/>
    <w:rsid w:val="4802E292"/>
    <w:rsid w:val="481EBFEB"/>
    <w:rsid w:val="483C35E1"/>
    <w:rsid w:val="485AD1E2"/>
    <w:rsid w:val="48A3F007"/>
    <w:rsid w:val="48A993DE"/>
    <w:rsid w:val="48AA5390"/>
    <w:rsid w:val="48BBB944"/>
    <w:rsid w:val="48C1E657"/>
    <w:rsid w:val="48CB506B"/>
    <w:rsid w:val="48D4EA60"/>
    <w:rsid w:val="48D7737F"/>
    <w:rsid w:val="48DD608E"/>
    <w:rsid w:val="48F1308D"/>
    <w:rsid w:val="48F87E19"/>
    <w:rsid w:val="491BE805"/>
    <w:rsid w:val="4934872F"/>
    <w:rsid w:val="49388297"/>
    <w:rsid w:val="495345E6"/>
    <w:rsid w:val="49542817"/>
    <w:rsid w:val="4969CC87"/>
    <w:rsid w:val="498587A8"/>
    <w:rsid w:val="4994EC4F"/>
    <w:rsid w:val="49B25072"/>
    <w:rsid w:val="49B3D3CE"/>
    <w:rsid w:val="49BFE597"/>
    <w:rsid w:val="49C9C728"/>
    <w:rsid w:val="49EC38BA"/>
    <w:rsid w:val="49F351B5"/>
    <w:rsid w:val="49FA7B35"/>
    <w:rsid w:val="4A06F2CF"/>
    <w:rsid w:val="4A2E8591"/>
    <w:rsid w:val="4A2E8591"/>
    <w:rsid w:val="4A498B74"/>
    <w:rsid w:val="4A5D1A26"/>
    <w:rsid w:val="4A5DB6B8"/>
    <w:rsid w:val="4A65E547"/>
    <w:rsid w:val="4A67DE6D"/>
    <w:rsid w:val="4A74A3EF"/>
    <w:rsid w:val="4A7AA5B2"/>
    <w:rsid w:val="4A88549B"/>
    <w:rsid w:val="4A8D00EE"/>
    <w:rsid w:val="4ADE1765"/>
    <w:rsid w:val="4AED7CDF"/>
    <w:rsid w:val="4AEF851A"/>
    <w:rsid w:val="4B335262"/>
    <w:rsid w:val="4B364195"/>
    <w:rsid w:val="4B3F6335"/>
    <w:rsid w:val="4B464933"/>
    <w:rsid w:val="4B619F65"/>
    <w:rsid w:val="4B624FC2"/>
    <w:rsid w:val="4B9E3293"/>
    <w:rsid w:val="4BD240C0"/>
    <w:rsid w:val="4BD8065C"/>
    <w:rsid w:val="4C065BA1"/>
    <w:rsid w:val="4C0A11C2"/>
    <w:rsid w:val="4C1D506A"/>
    <w:rsid w:val="4C1FAEC3"/>
    <w:rsid w:val="4C9A696C"/>
    <w:rsid w:val="4C9DAC31"/>
    <w:rsid w:val="4CA7FE3B"/>
    <w:rsid w:val="4CAE30E5"/>
    <w:rsid w:val="4CB6DCFB"/>
    <w:rsid w:val="4CBB1B09"/>
    <w:rsid w:val="4CC6A679"/>
    <w:rsid w:val="4CCBDEAC"/>
    <w:rsid w:val="4CD19B23"/>
    <w:rsid w:val="4CE37E0A"/>
    <w:rsid w:val="4D079C64"/>
    <w:rsid w:val="4D7AC243"/>
    <w:rsid w:val="4D9F3D3E"/>
    <w:rsid w:val="4DA64C17"/>
    <w:rsid w:val="4DB47737"/>
    <w:rsid w:val="4DB49380"/>
    <w:rsid w:val="4DBCB42A"/>
    <w:rsid w:val="4DC0325D"/>
    <w:rsid w:val="4DD034D4"/>
    <w:rsid w:val="4DD1F028"/>
    <w:rsid w:val="4DD42255"/>
    <w:rsid w:val="4DD8FA04"/>
    <w:rsid w:val="4E03A040"/>
    <w:rsid w:val="4E189328"/>
    <w:rsid w:val="4E70569C"/>
    <w:rsid w:val="4E747441"/>
    <w:rsid w:val="4E86FDE6"/>
    <w:rsid w:val="4E8E8275"/>
    <w:rsid w:val="4EA99EAA"/>
    <w:rsid w:val="4EAD4474"/>
    <w:rsid w:val="4EC61475"/>
    <w:rsid w:val="4ECEDAAA"/>
    <w:rsid w:val="4EE9C3E7"/>
    <w:rsid w:val="4EEB81E3"/>
    <w:rsid w:val="4EF5D6E8"/>
    <w:rsid w:val="4F1217B7"/>
    <w:rsid w:val="4F3D0F57"/>
    <w:rsid w:val="4F4B2557"/>
    <w:rsid w:val="4F65D537"/>
    <w:rsid w:val="4F70D20C"/>
    <w:rsid w:val="4F79512F"/>
    <w:rsid w:val="4F79D6DC"/>
    <w:rsid w:val="4F7A2268"/>
    <w:rsid w:val="4F8F20DC"/>
    <w:rsid w:val="4F9EC0CA"/>
    <w:rsid w:val="4FA4ED1C"/>
    <w:rsid w:val="4FA50FC2"/>
    <w:rsid w:val="4FA8DB67"/>
    <w:rsid w:val="4FBF4808"/>
    <w:rsid w:val="4FE93FB4"/>
    <w:rsid w:val="4FEB8FFC"/>
    <w:rsid w:val="5004DF97"/>
    <w:rsid w:val="5024E410"/>
    <w:rsid w:val="5029C300"/>
    <w:rsid w:val="502AF52D"/>
    <w:rsid w:val="504616D4"/>
    <w:rsid w:val="504ABC7D"/>
    <w:rsid w:val="5059E819"/>
    <w:rsid w:val="505F8F40"/>
    <w:rsid w:val="50791E8B"/>
    <w:rsid w:val="507D9460"/>
    <w:rsid w:val="507FA13A"/>
    <w:rsid w:val="50BD7997"/>
    <w:rsid w:val="50C20EBF"/>
    <w:rsid w:val="50CA0F80"/>
    <w:rsid w:val="50CD16FD"/>
    <w:rsid w:val="50E23320"/>
    <w:rsid w:val="50E84D99"/>
    <w:rsid w:val="50EC3FF4"/>
    <w:rsid w:val="50EEA764"/>
    <w:rsid w:val="50EF6153"/>
    <w:rsid w:val="510CDDE0"/>
    <w:rsid w:val="510DD18D"/>
    <w:rsid w:val="51148FEE"/>
    <w:rsid w:val="5128E866"/>
    <w:rsid w:val="51318350"/>
    <w:rsid w:val="5137F203"/>
    <w:rsid w:val="513FF809"/>
    <w:rsid w:val="51474126"/>
    <w:rsid w:val="515CA1FA"/>
    <w:rsid w:val="5175E6BD"/>
    <w:rsid w:val="517F586A"/>
    <w:rsid w:val="51855C7B"/>
    <w:rsid w:val="5194FD44"/>
    <w:rsid w:val="51A0AFF8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6729FD"/>
    <w:rsid w:val="526B1A77"/>
    <w:rsid w:val="529A24AE"/>
    <w:rsid w:val="52A5614B"/>
    <w:rsid w:val="52ADD260"/>
    <w:rsid w:val="52B16657"/>
    <w:rsid w:val="52BC17FA"/>
    <w:rsid w:val="52D65554"/>
    <w:rsid w:val="52DE9A56"/>
    <w:rsid w:val="52F57BCA"/>
    <w:rsid w:val="53066E81"/>
    <w:rsid w:val="531F2B1D"/>
    <w:rsid w:val="53402041"/>
    <w:rsid w:val="5351C81C"/>
    <w:rsid w:val="5352F3CA"/>
    <w:rsid w:val="537A7184"/>
    <w:rsid w:val="5393146B"/>
    <w:rsid w:val="53A65DEE"/>
    <w:rsid w:val="53D3203E"/>
    <w:rsid w:val="53D81547"/>
    <w:rsid w:val="53F33D34"/>
    <w:rsid w:val="53FA7AA6"/>
    <w:rsid w:val="53FCA404"/>
    <w:rsid w:val="53FF94E3"/>
    <w:rsid w:val="5400F68B"/>
    <w:rsid w:val="543EBC59"/>
    <w:rsid w:val="545D88CF"/>
    <w:rsid w:val="545F8963"/>
    <w:rsid w:val="54AB5FF6"/>
    <w:rsid w:val="54AFEF58"/>
    <w:rsid w:val="54B1CB4F"/>
    <w:rsid w:val="54B430E7"/>
    <w:rsid w:val="54BB7F40"/>
    <w:rsid w:val="54BBB631"/>
    <w:rsid w:val="55139C13"/>
    <w:rsid w:val="552DD5C2"/>
    <w:rsid w:val="5544FAFE"/>
    <w:rsid w:val="5556CD25"/>
    <w:rsid w:val="55854963"/>
    <w:rsid w:val="55A08820"/>
    <w:rsid w:val="55B38241"/>
    <w:rsid w:val="55B77DCB"/>
    <w:rsid w:val="55B9CAF6"/>
    <w:rsid w:val="55BDC180"/>
    <w:rsid w:val="55C4AE67"/>
    <w:rsid w:val="55E17B5D"/>
    <w:rsid w:val="5606072C"/>
    <w:rsid w:val="56086187"/>
    <w:rsid w:val="5610A52F"/>
    <w:rsid w:val="5639BA3A"/>
    <w:rsid w:val="563AD62C"/>
    <w:rsid w:val="5643BA8C"/>
    <w:rsid w:val="56503E08"/>
    <w:rsid w:val="56688705"/>
    <w:rsid w:val="56B93D9D"/>
    <w:rsid w:val="56CEC167"/>
    <w:rsid w:val="56D1C595"/>
    <w:rsid w:val="56F85A48"/>
    <w:rsid w:val="571E4370"/>
    <w:rsid w:val="573FFB22"/>
    <w:rsid w:val="57525B99"/>
    <w:rsid w:val="57526CD5"/>
    <w:rsid w:val="57553326"/>
    <w:rsid w:val="57685E19"/>
    <w:rsid w:val="577B403C"/>
    <w:rsid w:val="577D1311"/>
    <w:rsid w:val="5786297C"/>
    <w:rsid w:val="579D155C"/>
    <w:rsid w:val="57AE041A"/>
    <w:rsid w:val="57B11CD7"/>
    <w:rsid w:val="57CBBB0E"/>
    <w:rsid w:val="57CD68F8"/>
    <w:rsid w:val="57D48E52"/>
    <w:rsid w:val="57DD4B7C"/>
    <w:rsid w:val="57E3D07D"/>
    <w:rsid w:val="58073E37"/>
    <w:rsid w:val="5821C5CC"/>
    <w:rsid w:val="582CB9C1"/>
    <w:rsid w:val="583E29CB"/>
    <w:rsid w:val="58498E3F"/>
    <w:rsid w:val="584F2F6F"/>
    <w:rsid w:val="58528D48"/>
    <w:rsid w:val="5868D866"/>
    <w:rsid w:val="58AAD4BE"/>
    <w:rsid w:val="58BADFF2"/>
    <w:rsid w:val="58BFD961"/>
    <w:rsid w:val="58D14BD2"/>
    <w:rsid w:val="58E8BBD4"/>
    <w:rsid w:val="58E9C486"/>
    <w:rsid w:val="58F8293F"/>
    <w:rsid w:val="593D32F8"/>
    <w:rsid w:val="5947193B"/>
    <w:rsid w:val="5963C241"/>
    <w:rsid w:val="596E8699"/>
    <w:rsid w:val="5988FF83"/>
    <w:rsid w:val="599963A9"/>
    <w:rsid w:val="59A13569"/>
    <w:rsid w:val="59D18C19"/>
    <w:rsid w:val="59E614B5"/>
    <w:rsid w:val="59EE15BB"/>
    <w:rsid w:val="59F63ECD"/>
    <w:rsid w:val="5A0C1D35"/>
    <w:rsid w:val="5A0C71BF"/>
    <w:rsid w:val="5A170DE3"/>
    <w:rsid w:val="5A187FAB"/>
    <w:rsid w:val="5A3001B5"/>
    <w:rsid w:val="5A35E4F1"/>
    <w:rsid w:val="5A38EECF"/>
    <w:rsid w:val="5A46C271"/>
    <w:rsid w:val="5A54751C"/>
    <w:rsid w:val="5A5A7399"/>
    <w:rsid w:val="5A5B9D6E"/>
    <w:rsid w:val="5A5DB19C"/>
    <w:rsid w:val="5A5EE167"/>
    <w:rsid w:val="5A60D06A"/>
    <w:rsid w:val="5A6E0C32"/>
    <w:rsid w:val="5A89FC5B"/>
    <w:rsid w:val="5A92D7FB"/>
    <w:rsid w:val="5AA451A6"/>
    <w:rsid w:val="5AB433B2"/>
    <w:rsid w:val="5ABCC585"/>
    <w:rsid w:val="5AC5090F"/>
    <w:rsid w:val="5AC5090F"/>
    <w:rsid w:val="5B23AE38"/>
    <w:rsid w:val="5B4E7518"/>
    <w:rsid w:val="5B4F663D"/>
    <w:rsid w:val="5B61485B"/>
    <w:rsid w:val="5B645A83"/>
    <w:rsid w:val="5B6DB57F"/>
    <w:rsid w:val="5B7EA4CE"/>
    <w:rsid w:val="5B874594"/>
    <w:rsid w:val="5B9142AD"/>
    <w:rsid w:val="5B955EEF"/>
    <w:rsid w:val="5BB7ABE0"/>
    <w:rsid w:val="5C059FCF"/>
    <w:rsid w:val="5C0BA8DF"/>
    <w:rsid w:val="5C1C20A0"/>
    <w:rsid w:val="5C548F38"/>
    <w:rsid w:val="5C70AF26"/>
    <w:rsid w:val="5C7D0134"/>
    <w:rsid w:val="5C8C7ED2"/>
    <w:rsid w:val="5CF529BA"/>
    <w:rsid w:val="5CFB5C8A"/>
    <w:rsid w:val="5D0A8E33"/>
    <w:rsid w:val="5D0BFD7B"/>
    <w:rsid w:val="5D11D30B"/>
    <w:rsid w:val="5D2A22DF"/>
    <w:rsid w:val="5D4F8178"/>
    <w:rsid w:val="5D54F8A2"/>
    <w:rsid w:val="5D58B00F"/>
    <w:rsid w:val="5D68749F"/>
    <w:rsid w:val="5D875AA8"/>
    <w:rsid w:val="5D8D84F4"/>
    <w:rsid w:val="5D92DF1B"/>
    <w:rsid w:val="5D95459E"/>
    <w:rsid w:val="5DD89501"/>
    <w:rsid w:val="5DDAC57A"/>
    <w:rsid w:val="5DDD627D"/>
    <w:rsid w:val="5DEC0051"/>
    <w:rsid w:val="5E123078"/>
    <w:rsid w:val="5E1371EF"/>
    <w:rsid w:val="5E208AF6"/>
    <w:rsid w:val="5E30FC7F"/>
    <w:rsid w:val="5E41D009"/>
    <w:rsid w:val="5E565B5F"/>
    <w:rsid w:val="5E5C420E"/>
    <w:rsid w:val="5E5DF089"/>
    <w:rsid w:val="5E76A25E"/>
    <w:rsid w:val="5E8032E3"/>
    <w:rsid w:val="5E8AFCDC"/>
    <w:rsid w:val="5EA9862B"/>
    <w:rsid w:val="5EBDD96B"/>
    <w:rsid w:val="5EEA0A81"/>
    <w:rsid w:val="5EFF941D"/>
    <w:rsid w:val="5F0FCA29"/>
    <w:rsid w:val="5F13E92C"/>
    <w:rsid w:val="5F299DF9"/>
    <w:rsid w:val="5F389F75"/>
    <w:rsid w:val="5F7AB468"/>
    <w:rsid w:val="5F7E931F"/>
    <w:rsid w:val="5F8711A0"/>
    <w:rsid w:val="5F879BC6"/>
    <w:rsid w:val="5F97B002"/>
    <w:rsid w:val="5F97E82C"/>
    <w:rsid w:val="5F98DFB9"/>
    <w:rsid w:val="5F9C35C5"/>
    <w:rsid w:val="5FD3CB39"/>
    <w:rsid w:val="5FF6067B"/>
    <w:rsid w:val="600193CC"/>
    <w:rsid w:val="602B4ECC"/>
    <w:rsid w:val="603CDF99"/>
    <w:rsid w:val="606A58CE"/>
    <w:rsid w:val="6077749C"/>
    <w:rsid w:val="60864F67"/>
    <w:rsid w:val="608BECBE"/>
    <w:rsid w:val="6095C1B0"/>
    <w:rsid w:val="6098210B"/>
    <w:rsid w:val="60A0F0D4"/>
    <w:rsid w:val="60B4003B"/>
    <w:rsid w:val="60D2DD72"/>
    <w:rsid w:val="60D36D52"/>
    <w:rsid w:val="60F24066"/>
    <w:rsid w:val="60F64410"/>
    <w:rsid w:val="60FE12C2"/>
    <w:rsid w:val="60FF1BE9"/>
    <w:rsid w:val="610A78B6"/>
    <w:rsid w:val="610CDA5B"/>
    <w:rsid w:val="612A26B8"/>
    <w:rsid w:val="61309775"/>
    <w:rsid w:val="613ADD7A"/>
    <w:rsid w:val="6165A8CE"/>
    <w:rsid w:val="6191A218"/>
    <w:rsid w:val="619AEFA0"/>
    <w:rsid w:val="619B2C55"/>
    <w:rsid w:val="61A3D90F"/>
    <w:rsid w:val="61AFB7C9"/>
    <w:rsid w:val="61B970DF"/>
    <w:rsid w:val="61F3C5C4"/>
    <w:rsid w:val="62058025"/>
    <w:rsid w:val="621E26E0"/>
    <w:rsid w:val="624E74E9"/>
    <w:rsid w:val="6260C637"/>
    <w:rsid w:val="6264B000"/>
    <w:rsid w:val="626B8E39"/>
    <w:rsid w:val="62716076"/>
    <w:rsid w:val="62776D75"/>
    <w:rsid w:val="627FE314"/>
    <w:rsid w:val="62897695"/>
    <w:rsid w:val="62955EF0"/>
    <w:rsid w:val="62B581DC"/>
    <w:rsid w:val="62B5937B"/>
    <w:rsid w:val="62C6B263"/>
    <w:rsid w:val="62D3D687"/>
    <w:rsid w:val="62DCEEF5"/>
    <w:rsid w:val="62EE123D"/>
    <w:rsid w:val="631F94A2"/>
    <w:rsid w:val="6344DB36"/>
    <w:rsid w:val="634635D6"/>
    <w:rsid w:val="636DE98F"/>
    <w:rsid w:val="637D504E"/>
    <w:rsid w:val="63874632"/>
    <w:rsid w:val="63A67D4B"/>
    <w:rsid w:val="64046E3D"/>
    <w:rsid w:val="640ADD69"/>
    <w:rsid w:val="6416A220"/>
    <w:rsid w:val="641A0C9A"/>
    <w:rsid w:val="64208941"/>
    <w:rsid w:val="64279150"/>
    <w:rsid w:val="645A82C3"/>
    <w:rsid w:val="64839923"/>
    <w:rsid w:val="648EB857"/>
    <w:rsid w:val="649F66F8"/>
    <w:rsid w:val="64A58D91"/>
    <w:rsid w:val="64B6316E"/>
    <w:rsid w:val="64D23D9E"/>
    <w:rsid w:val="64D8599F"/>
    <w:rsid w:val="6518C7AF"/>
    <w:rsid w:val="652A8E2A"/>
    <w:rsid w:val="65300BF1"/>
    <w:rsid w:val="654AEAEE"/>
    <w:rsid w:val="6561AE10"/>
    <w:rsid w:val="65688D72"/>
    <w:rsid w:val="656B8932"/>
    <w:rsid w:val="657A9026"/>
    <w:rsid w:val="657A9026"/>
    <w:rsid w:val="658D4749"/>
    <w:rsid w:val="659B1AD5"/>
    <w:rsid w:val="65B5DCFB"/>
    <w:rsid w:val="65BB742B"/>
    <w:rsid w:val="65DD19AF"/>
    <w:rsid w:val="65F71236"/>
    <w:rsid w:val="65FC26A6"/>
    <w:rsid w:val="65FC6B73"/>
    <w:rsid w:val="66020FDD"/>
    <w:rsid w:val="660355E3"/>
    <w:rsid w:val="6619C447"/>
    <w:rsid w:val="661F7F67"/>
    <w:rsid w:val="66299F5E"/>
    <w:rsid w:val="6633F02D"/>
    <w:rsid w:val="669462CA"/>
    <w:rsid w:val="6696226C"/>
    <w:rsid w:val="669DFC47"/>
    <w:rsid w:val="66B19942"/>
    <w:rsid w:val="66BEFC10"/>
    <w:rsid w:val="66D6BEDE"/>
    <w:rsid w:val="6719C15D"/>
    <w:rsid w:val="67202B95"/>
    <w:rsid w:val="672EA839"/>
    <w:rsid w:val="6731D860"/>
    <w:rsid w:val="674CB7E6"/>
    <w:rsid w:val="674D0241"/>
    <w:rsid w:val="675BCF7D"/>
    <w:rsid w:val="675F3212"/>
    <w:rsid w:val="6764B83D"/>
    <w:rsid w:val="6781A7C0"/>
    <w:rsid w:val="679FBDC4"/>
    <w:rsid w:val="67AA6339"/>
    <w:rsid w:val="67B71312"/>
    <w:rsid w:val="67EFD5D4"/>
    <w:rsid w:val="681D44F3"/>
    <w:rsid w:val="682D086F"/>
    <w:rsid w:val="6833102A"/>
    <w:rsid w:val="6834E072"/>
    <w:rsid w:val="6842DD8B"/>
    <w:rsid w:val="684FD74A"/>
    <w:rsid w:val="6850D734"/>
    <w:rsid w:val="68541862"/>
    <w:rsid w:val="68543267"/>
    <w:rsid w:val="68878C63"/>
    <w:rsid w:val="68A24FB3"/>
    <w:rsid w:val="68ACE68E"/>
    <w:rsid w:val="68B924AD"/>
    <w:rsid w:val="68CB0969"/>
    <w:rsid w:val="68E2EAC3"/>
    <w:rsid w:val="6914E13D"/>
    <w:rsid w:val="6921AD94"/>
    <w:rsid w:val="69372D6F"/>
    <w:rsid w:val="69478481"/>
    <w:rsid w:val="69647918"/>
    <w:rsid w:val="696C17B3"/>
    <w:rsid w:val="696D5A20"/>
    <w:rsid w:val="697C4E40"/>
    <w:rsid w:val="69814886"/>
    <w:rsid w:val="698C9158"/>
    <w:rsid w:val="698CF47B"/>
    <w:rsid w:val="699D0FDC"/>
    <w:rsid w:val="69D3B300"/>
    <w:rsid w:val="69DAEF92"/>
    <w:rsid w:val="69FA457A"/>
    <w:rsid w:val="6A02ED83"/>
    <w:rsid w:val="6A0D16FD"/>
    <w:rsid w:val="6A1EA441"/>
    <w:rsid w:val="6A315999"/>
    <w:rsid w:val="6A345A3C"/>
    <w:rsid w:val="6A4E4EA5"/>
    <w:rsid w:val="6A564D21"/>
    <w:rsid w:val="6A611D13"/>
    <w:rsid w:val="6AA74034"/>
    <w:rsid w:val="6AC3FCD3"/>
    <w:rsid w:val="6AC803C6"/>
    <w:rsid w:val="6AD2A9AF"/>
    <w:rsid w:val="6ADC6099"/>
    <w:rsid w:val="6AEB5FCF"/>
    <w:rsid w:val="6AF0220F"/>
    <w:rsid w:val="6AF9E661"/>
    <w:rsid w:val="6B111807"/>
    <w:rsid w:val="6B129187"/>
    <w:rsid w:val="6B26DF1E"/>
    <w:rsid w:val="6B27A21E"/>
    <w:rsid w:val="6B4A1BC9"/>
    <w:rsid w:val="6B5BF67F"/>
    <w:rsid w:val="6B74FCD8"/>
    <w:rsid w:val="6B7CA66C"/>
    <w:rsid w:val="6B895390"/>
    <w:rsid w:val="6B92A75B"/>
    <w:rsid w:val="6B944F78"/>
    <w:rsid w:val="6B9615DB"/>
    <w:rsid w:val="6BBD1619"/>
    <w:rsid w:val="6BC3E67C"/>
    <w:rsid w:val="6BC9E422"/>
    <w:rsid w:val="6BCB94EB"/>
    <w:rsid w:val="6BD80620"/>
    <w:rsid w:val="6BDD86F0"/>
    <w:rsid w:val="6C06D31B"/>
    <w:rsid w:val="6C06F63B"/>
    <w:rsid w:val="6C15D9E4"/>
    <w:rsid w:val="6C5E8371"/>
    <w:rsid w:val="6C7EAE61"/>
    <w:rsid w:val="6C810D90"/>
    <w:rsid w:val="6C98A075"/>
    <w:rsid w:val="6CA4FAE2"/>
    <w:rsid w:val="6CB8FCDE"/>
    <w:rsid w:val="6CE4D5B1"/>
    <w:rsid w:val="6CE59AC2"/>
    <w:rsid w:val="6D20D79F"/>
    <w:rsid w:val="6D2E5BAB"/>
    <w:rsid w:val="6D301D5F"/>
    <w:rsid w:val="6D5714B9"/>
    <w:rsid w:val="6DBD77C4"/>
    <w:rsid w:val="6DC815A5"/>
    <w:rsid w:val="6DDD42A9"/>
    <w:rsid w:val="6E1E7FE0"/>
    <w:rsid w:val="6E2BD20C"/>
    <w:rsid w:val="6E513FE3"/>
    <w:rsid w:val="6E5A1A89"/>
    <w:rsid w:val="6E6121BB"/>
    <w:rsid w:val="6E85E5E7"/>
    <w:rsid w:val="6EA120A6"/>
    <w:rsid w:val="6EA2CD6B"/>
    <w:rsid w:val="6EE47B7E"/>
    <w:rsid w:val="6EF6901F"/>
    <w:rsid w:val="6F1FCF2F"/>
    <w:rsid w:val="6F28DD56"/>
    <w:rsid w:val="6F295824"/>
    <w:rsid w:val="6F300159"/>
    <w:rsid w:val="6F31D09D"/>
    <w:rsid w:val="6F5F0978"/>
    <w:rsid w:val="6F60CB70"/>
    <w:rsid w:val="6F8162DE"/>
    <w:rsid w:val="6F88CD46"/>
    <w:rsid w:val="6F9C2EF3"/>
    <w:rsid w:val="6FAF1239"/>
    <w:rsid w:val="6FB29929"/>
    <w:rsid w:val="6FB36CE8"/>
    <w:rsid w:val="6FDA4FA5"/>
    <w:rsid w:val="6FE3E539"/>
    <w:rsid w:val="6FF734E7"/>
    <w:rsid w:val="700C2C04"/>
    <w:rsid w:val="70105D44"/>
    <w:rsid w:val="70189837"/>
    <w:rsid w:val="701FB6E5"/>
    <w:rsid w:val="7022013B"/>
    <w:rsid w:val="702634E8"/>
    <w:rsid w:val="70563918"/>
    <w:rsid w:val="706DF0B4"/>
    <w:rsid w:val="70776DE3"/>
    <w:rsid w:val="708302E3"/>
    <w:rsid w:val="708E1C8B"/>
    <w:rsid w:val="70A7D555"/>
    <w:rsid w:val="70B6F73B"/>
    <w:rsid w:val="70B86AB2"/>
    <w:rsid w:val="70CDF45E"/>
    <w:rsid w:val="70EAEFF1"/>
    <w:rsid w:val="70F8E6E5"/>
    <w:rsid w:val="710DD6A8"/>
    <w:rsid w:val="713AA222"/>
    <w:rsid w:val="713D8A29"/>
    <w:rsid w:val="71786C05"/>
    <w:rsid w:val="7186A7A5"/>
    <w:rsid w:val="71965B3D"/>
    <w:rsid w:val="71A9F207"/>
    <w:rsid w:val="71B8BEB6"/>
    <w:rsid w:val="71D3B328"/>
    <w:rsid w:val="71D78DE3"/>
    <w:rsid w:val="71EA4EC4"/>
    <w:rsid w:val="71F1BE0E"/>
    <w:rsid w:val="71FF4F9F"/>
    <w:rsid w:val="7203D651"/>
    <w:rsid w:val="7212694D"/>
    <w:rsid w:val="7219E303"/>
    <w:rsid w:val="721BF8DD"/>
    <w:rsid w:val="72243329"/>
    <w:rsid w:val="727FCD5E"/>
    <w:rsid w:val="7283AF0F"/>
    <w:rsid w:val="7287C527"/>
    <w:rsid w:val="72942EEB"/>
    <w:rsid w:val="7299B0FB"/>
    <w:rsid w:val="72BDF30B"/>
    <w:rsid w:val="72C45A67"/>
    <w:rsid w:val="72C9273A"/>
    <w:rsid w:val="72DABA5F"/>
    <w:rsid w:val="72DB5E2D"/>
    <w:rsid w:val="73258C75"/>
    <w:rsid w:val="732A79A7"/>
    <w:rsid w:val="735B308A"/>
    <w:rsid w:val="73681889"/>
    <w:rsid w:val="7381E041"/>
    <w:rsid w:val="7399B09E"/>
    <w:rsid w:val="73BC86F2"/>
    <w:rsid w:val="73CB6628"/>
    <w:rsid w:val="73DF4158"/>
    <w:rsid w:val="73FBB4A0"/>
    <w:rsid w:val="74297B5F"/>
    <w:rsid w:val="7429AEE3"/>
    <w:rsid w:val="744C6EFA"/>
    <w:rsid w:val="746CF3E4"/>
    <w:rsid w:val="7482A076"/>
    <w:rsid w:val="74A2FF3E"/>
    <w:rsid w:val="74C6AA58"/>
    <w:rsid w:val="74C93524"/>
    <w:rsid w:val="74C99F3A"/>
    <w:rsid w:val="74D0E6BD"/>
    <w:rsid w:val="74D94BCF"/>
    <w:rsid w:val="74FCB3CC"/>
    <w:rsid w:val="75035D50"/>
    <w:rsid w:val="751368AE"/>
    <w:rsid w:val="7540214E"/>
    <w:rsid w:val="754A7534"/>
    <w:rsid w:val="75539BA3"/>
    <w:rsid w:val="7553B8CF"/>
    <w:rsid w:val="755CA9B5"/>
    <w:rsid w:val="75890295"/>
    <w:rsid w:val="759EBFE8"/>
    <w:rsid w:val="75A2E3C5"/>
    <w:rsid w:val="75B50F6F"/>
    <w:rsid w:val="75B77418"/>
    <w:rsid w:val="75BA9238"/>
    <w:rsid w:val="75BB4EDE"/>
    <w:rsid w:val="75D34FF3"/>
    <w:rsid w:val="75E2D2CC"/>
    <w:rsid w:val="75F40DA3"/>
    <w:rsid w:val="760EC779"/>
    <w:rsid w:val="76155FF4"/>
    <w:rsid w:val="76220375"/>
    <w:rsid w:val="76338EBA"/>
    <w:rsid w:val="7641AD21"/>
    <w:rsid w:val="768AC7C6"/>
    <w:rsid w:val="76A8B64A"/>
    <w:rsid w:val="76AE9C39"/>
    <w:rsid w:val="76E5DA70"/>
    <w:rsid w:val="76EF8930"/>
    <w:rsid w:val="770F5485"/>
    <w:rsid w:val="7718275C"/>
    <w:rsid w:val="771A2B1E"/>
    <w:rsid w:val="772F277D"/>
    <w:rsid w:val="773A9049"/>
    <w:rsid w:val="777EA32D"/>
    <w:rsid w:val="777F52FC"/>
    <w:rsid w:val="778443FF"/>
    <w:rsid w:val="778D871C"/>
    <w:rsid w:val="77B0364E"/>
    <w:rsid w:val="77B0BEFB"/>
    <w:rsid w:val="77BD152E"/>
    <w:rsid w:val="77D6BED6"/>
    <w:rsid w:val="77F2EB6D"/>
    <w:rsid w:val="78049BCA"/>
    <w:rsid w:val="783DC50F"/>
    <w:rsid w:val="786E61F6"/>
    <w:rsid w:val="78737AA4"/>
    <w:rsid w:val="78A61367"/>
    <w:rsid w:val="78AC794B"/>
    <w:rsid w:val="78AC8DB9"/>
    <w:rsid w:val="78B622B5"/>
    <w:rsid w:val="78DB707C"/>
    <w:rsid w:val="78E951B7"/>
    <w:rsid w:val="78FFE581"/>
    <w:rsid w:val="79234CC6"/>
    <w:rsid w:val="794F888A"/>
    <w:rsid w:val="7960AE73"/>
    <w:rsid w:val="796A0D38"/>
    <w:rsid w:val="79B0D527"/>
    <w:rsid w:val="79BED11C"/>
    <w:rsid w:val="79C7F7EF"/>
    <w:rsid w:val="79E46B64"/>
    <w:rsid w:val="79EBC0D3"/>
    <w:rsid w:val="79EFBB38"/>
    <w:rsid w:val="79FA2EBA"/>
    <w:rsid w:val="7A025C9C"/>
    <w:rsid w:val="7A0F47A6"/>
    <w:rsid w:val="7A2D0278"/>
    <w:rsid w:val="7A39B440"/>
    <w:rsid w:val="7A508141"/>
    <w:rsid w:val="7A50AB2D"/>
    <w:rsid w:val="7A57AD97"/>
    <w:rsid w:val="7A872C8C"/>
    <w:rsid w:val="7AB044D8"/>
    <w:rsid w:val="7AB0DD7C"/>
    <w:rsid w:val="7AB71F7D"/>
    <w:rsid w:val="7AFBC8CA"/>
    <w:rsid w:val="7B04A58D"/>
    <w:rsid w:val="7B0D04F2"/>
    <w:rsid w:val="7B293F0E"/>
    <w:rsid w:val="7B4066A0"/>
    <w:rsid w:val="7B69F3B4"/>
    <w:rsid w:val="7B7A5B62"/>
    <w:rsid w:val="7B7F07BF"/>
    <w:rsid w:val="7B85FAAE"/>
    <w:rsid w:val="7B86F0FD"/>
    <w:rsid w:val="7B95FFAF"/>
    <w:rsid w:val="7B9FD757"/>
    <w:rsid w:val="7BB2AB94"/>
    <w:rsid w:val="7BB69162"/>
    <w:rsid w:val="7BB8DA4D"/>
    <w:rsid w:val="7BE3D36B"/>
    <w:rsid w:val="7BE5A4ED"/>
    <w:rsid w:val="7BE6F578"/>
    <w:rsid w:val="7BFAAAE0"/>
    <w:rsid w:val="7C11CFA4"/>
    <w:rsid w:val="7C415030"/>
    <w:rsid w:val="7C5661EE"/>
    <w:rsid w:val="7C6B3CAD"/>
    <w:rsid w:val="7C9C11D1"/>
    <w:rsid w:val="7CBB1EAC"/>
    <w:rsid w:val="7CD545B0"/>
    <w:rsid w:val="7D7973FE"/>
    <w:rsid w:val="7D85DF50"/>
    <w:rsid w:val="7DA386C5"/>
    <w:rsid w:val="7DB73548"/>
    <w:rsid w:val="7DC80C6E"/>
    <w:rsid w:val="7DD7B046"/>
    <w:rsid w:val="7E1EFBF4"/>
    <w:rsid w:val="7E212905"/>
    <w:rsid w:val="7E309CCD"/>
    <w:rsid w:val="7E35D310"/>
    <w:rsid w:val="7E439294"/>
    <w:rsid w:val="7EA954C7"/>
    <w:rsid w:val="7EC852AC"/>
    <w:rsid w:val="7EC9AFB1"/>
    <w:rsid w:val="7ED673C8"/>
    <w:rsid w:val="7ED89A8F"/>
    <w:rsid w:val="7EE302AE"/>
    <w:rsid w:val="7F0878FE"/>
    <w:rsid w:val="7F207CB4"/>
    <w:rsid w:val="7F2D9012"/>
    <w:rsid w:val="7F52A1F8"/>
    <w:rsid w:val="7F552363"/>
    <w:rsid w:val="7F605854"/>
    <w:rsid w:val="7F91A310"/>
    <w:rsid w:val="7FB6F87F"/>
    <w:rsid w:val="7FCA253D"/>
    <w:rsid w:val="7FCC8E06"/>
    <w:rsid w:val="7FE561C8"/>
    <w:rsid w:val="7FE566D0"/>
    <w:rsid w:val="7FEC6B70"/>
    <w:rsid w:val="7FF9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A2225-322F-4CFF-AFBC-DAB4606821B1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Tomislav Negulić</lastModifiedBy>
  <revision>19</revision>
  <dcterms:created xsi:type="dcterms:W3CDTF">2020-04-06T12:28:00.0000000Z</dcterms:created>
  <dcterms:modified xsi:type="dcterms:W3CDTF">2023-01-10T10:17:42.28211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